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67C78538" w:rsidR="00CA7729" w:rsidRPr="00FF1CC0" w:rsidRDefault="004F6538" w:rsidP="004F6538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Activity </w:t>
      </w:r>
      <w:r w:rsidR="008F455D" w:rsidRPr="00FF1CC0">
        <w:rPr>
          <w:rFonts w:ascii="TH SarabunPSK" w:hAnsi="TH SarabunPSK" w:cs="TH SarabunPSK"/>
          <w:b/>
          <w:bCs/>
          <w:sz w:val="48"/>
          <w:szCs w:val="48"/>
        </w:rPr>
        <w:t>9</w:t>
      </w: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: </w:t>
      </w:r>
      <w:r w:rsidR="0043266A" w:rsidRPr="00FF1CC0">
        <w:rPr>
          <w:rFonts w:ascii="TH SarabunPSK" w:hAnsi="TH SarabunPSK" w:cs="TH SarabunPSK"/>
          <w:b/>
          <w:bCs/>
          <w:sz w:val="48"/>
          <w:szCs w:val="48"/>
        </w:rPr>
        <w:t>Virtual Memory</w:t>
      </w:r>
    </w:p>
    <w:p w14:paraId="218F1A40" w14:textId="1B807CEE" w:rsidR="00EC3DCD" w:rsidRPr="00FF1CC0" w:rsidRDefault="00EC3DCD" w:rsidP="00EC3DCD">
      <w:pPr>
        <w:rPr>
          <w:rFonts w:ascii="TH SarabunPSK" w:hAnsi="TH SarabunPSK" w:cs="TH SarabunPSK"/>
          <w:sz w:val="28"/>
          <w:cs/>
        </w:rPr>
      </w:pPr>
      <w:r w:rsidRPr="00FF1CC0">
        <w:rPr>
          <w:rFonts w:ascii="TH SarabunPSK" w:hAnsi="TH SarabunPSK" w:cs="TH SarabunPSK"/>
          <w:b/>
          <w:bCs/>
          <w:sz w:val="28"/>
          <w:cs/>
        </w:rPr>
        <w:t>ชื่อกลุ่ม</w:t>
      </w:r>
      <w:r w:rsidRPr="00FF1CC0">
        <w:rPr>
          <w:rFonts w:ascii="TH SarabunPSK" w:hAnsi="TH SarabunPSK" w:cs="TH SarabunPSK"/>
          <w:sz w:val="28"/>
          <w:cs/>
        </w:rPr>
        <w:t xml:space="preserve"> </w:t>
      </w:r>
      <w:r w:rsidR="008F455D" w:rsidRPr="00FF1CC0">
        <w:rPr>
          <w:rFonts w:ascii="TH SarabunPSK" w:hAnsi="TH SarabunPSK" w:cs="TH SarabunPSK"/>
          <w:sz w:val="28"/>
        </w:rPr>
        <w:t>LigmaBoy</w:t>
      </w:r>
    </w:p>
    <w:p w14:paraId="041329F7" w14:textId="77777777" w:rsidR="00EC3DCD" w:rsidRPr="00FE2C95" w:rsidRDefault="00EC3DCD" w:rsidP="00EC3DCD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EC3DCD" w:rsidRPr="00FE2C95" w14:paraId="415A46CB" w14:textId="77777777" w:rsidTr="000B669E">
        <w:tc>
          <w:tcPr>
            <w:tcW w:w="1705" w:type="dxa"/>
          </w:tcPr>
          <w:p w14:paraId="6E3D9E87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4301" w:type="dxa"/>
          </w:tcPr>
          <w:p w14:paraId="4CF78AEB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ชื่อ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 xml:space="preserve">-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4F99262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รหัสนิสิต</w:t>
            </w:r>
          </w:p>
        </w:tc>
      </w:tr>
      <w:tr w:rsidR="00EC3DCD" w:rsidRPr="00FE2C95" w14:paraId="5EFE8C46" w14:textId="77777777" w:rsidTr="000B669E">
        <w:tc>
          <w:tcPr>
            <w:tcW w:w="1705" w:type="dxa"/>
          </w:tcPr>
          <w:p w14:paraId="3F5AA74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1</w:t>
            </w:r>
          </w:p>
        </w:tc>
        <w:tc>
          <w:tcPr>
            <w:tcW w:w="4301" w:type="dxa"/>
          </w:tcPr>
          <w:p w14:paraId="13D0E860" w14:textId="3F3CDBDF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506F7594" w14:textId="24BCAB3C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EC3DCD" w:rsidRPr="00FE2C95" w14:paraId="44C16B52" w14:textId="77777777" w:rsidTr="000B669E">
        <w:tc>
          <w:tcPr>
            <w:tcW w:w="1705" w:type="dxa"/>
          </w:tcPr>
          <w:p w14:paraId="66584DA4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2</w:t>
            </w:r>
          </w:p>
        </w:tc>
        <w:tc>
          <w:tcPr>
            <w:tcW w:w="4301" w:type="dxa"/>
          </w:tcPr>
          <w:p w14:paraId="64A78237" w14:textId="62B59C32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093B5891" w14:textId="61CCDB88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EC3DCD" w:rsidRPr="00FE2C95" w14:paraId="5C0C71FF" w14:textId="77777777" w:rsidTr="000B669E">
        <w:tc>
          <w:tcPr>
            <w:tcW w:w="1705" w:type="dxa"/>
          </w:tcPr>
          <w:p w14:paraId="4B3F0EEA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3</w:t>
            </w:r>
          </w:p>
        </w:tc>
        <w:tc>
          <w:tcPr>
            <w:tcW w:w="4301" w:type="dxa"/>
          </w:tcPr>
          <w:p w14:paraId="4D2C16F3" w14:textId="1F0D8F3E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2F79505B" w14:textId="3E65A609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063FCB37" w14:textId="48C19DAF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วัตถุประสงค์</w:t>
      </w:r>
    </w:p>
    <w:p w14:paraId="3216037C" w14:textId="54FA59DD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เข้าใจหลัก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A25BFC" w:rsidRPr="00E3146E">
        <w:rPr>
          <w:rFonts w:ascii="TH SarabunPSK" w:hAnsi="TH SarabunPSK" w:cs="TH SarabunPSK"/>
          <w:sz w:val="28"/>
        </w:rPr>
        <w:t>page replacement</w:t>
      </w:r>
      <w:r w:rsidRPr="00E3146E">
        <w:rPr>
          <w:rFonts w:ascii="TH SarabunPSK" w:hAnsi="TH SarabunPSK" w:cs="TH SarabunPSK"/>
          <w:sz w:val="28"/>
        </w:rPr>
        <w:t xml:space="preserve"> </w:t>
      </w:r>
    </w:p>
    <w:p w14:paraId="46CB216F" w14:textId="4827AF50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สามารถเปรียบเทียบการทำงานและคุณสมบัติของ </w:t>
      </w:r>
      <w:r w:rsidRPr="00E3146E">
        <w:rPr>
          <w:rFonts w:ascii="TH SarabunPSK" w:hAnsi="TH SarabunPSK" w:cs="TH SarabunPSK"/>
          <w:sz w:val="28"/>
        </w:rPr>
        <w:t xml:space="preserve">page </w:t>
      </w:r>
      <w:r w:rsidR="00A25BFC" w:rsidRPr="00E3146E">
        <w:rPr>
          <w:rFonts w:ascii="TH SarabunPSK" w:hAnsi="TH SarabunPSK" w:cs="TH SarabunPSK"/>
          <w:sz w:val="28"/>
        </w:rPr>
        <w:t>replacement algorithm</w:t>
      </w:r>
      <w:r w:rsidRPr="00E3146E">
        <w:rPr>
          <w:rFonts w:ascii="TH SarabunPSK" w:hAnsi="TH SarabunPSK" w:cs="TH SarabunPSK"/>
          <w:sz w:val="28"/>
          <w:cs/>
        </w:rPr>
        <w:t xml:space="preserve"> แบบต่างๆ</w:t>
      </w:r>
    </w:p>
    <w:p w14:paraId="00BDA97A" w14:textId="3A26F0A8" w:rsidR="004F6538" w:rsidRPr="00E3146E" w:rsidRDefault="004F6538">
      <w:pPr>
        <w:rPr>
          <w:rFonts w:ascii="TH SarabunPSK" w:hAnsi="TH SarabunPSK" w:cs="TH SarabunPSK"/>
        </w:rPr>
      </w:pPr>
    </w:p>
    <w:p w14:paraId="02EB25CA" w14:textId="6C5CBED7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กิจกรรมในชั้นเรียน</w:t>
      </w:r>
    </w:p>
    <w:p w14:paraId="7BC59E4B" w14:textId="5A5A78A0" w:rsidR="004F6538" w:rsidRPr="00E3146E" w:rsidRDefault="004F6538" w:rsidP="004F6538">
      <w:pPr>
        <w:pStyle w:val="ListParagraph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ให้นิสิตศึกษาการทำงานของโปรแกรม </w:t>
      </w:r>
      <w:r w:rsidR="00A25BFC" w:rsidRPr="00D75E70">
        <w:rPr>
          <w:rFonts w:ascii="TH SarabunPSK" w:hAnsi="TH SarabunPSK" w:cs="TH SarabunPSK"/>
          <w:b/>
          <w:bCs/>
          <w:sz w:val="28"/>
        </w:rPr>
        <w:t>pagefault_noreplece</w:t>
      </w:r>
      <w:r w:rsidRPr="00D75E70">
        <w:rPr>
          <w:rFonts w:ascii="TH SarabunPSK" w:hAnsi="TH SarabunPSK" w:cs="TH SarabunPSK"/>
          <w:b/>
          <w:bCs/>
          <w:sz w:val="28"/>
        </w:rPr>
        <w:t>.c</w:t>
      </w:r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>ที่ให้</w:t>
      </w:r>
      <w:r w:rsidR="00EC3DCD" w:rsidRPr="00E3146E">
        <w:rPr>
          <w:rFonts w:ascii="TH SarabunPSK" w:hAnsi="TH SarabunPSK" w:cs="TH SarabunPSK"/>
          <w:sz w:val="28"/>
          <w:cs/>
        </w:rPr>
        <w:t>ไว้</w:t>
      </w:r>
      <w:r w:rsidR="00F5066E" w:rsidRPr="00E3146E">
        <w:rPr>
          <w:rFonts w:ascii="TH SarabunPSK" w:hAnsi="TH SarabunPSK" w:cs="TH SarabunPSK"/>
          <w:sz w:val="28"/>
          <w:cs/>
        </w:rPr>
        <w:t>ข้างล่าง</w:t>
      </w:r>
    </w:p>
    <w:p w14:paraId="79985FD9" w14:textId="6A280DED" w:rsidR="003C223F" w:rsidRPr="00E3146E" w:rsidRDefault="004F6538" w:rsidP="00A25BFC">
      <w:pPr>
        <w:pStyle w:val="ListParagraph"/>
        <w:ind w:left="90"/>
        <w:rPr>
          <w:rFonts w:ascii="TH SarabunPSK" w:hAnsi="TH SarabunPSK" w:cs="TH SarabunPSK"/>
          <w:sz w:val="28"/>
          <w:cs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จำลอง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คำนวณอัตราการเกิด </w:t>
      </w:r>
      <w:r w:rsidR="00A25BFC" w:rsidRPr="00E3146E">
        <w:rPr>
          <w:rFonts w:ascii="TH SarabunPSK" w:hAnsi="TH SarabunPSK" w:cs="TH SarabunPSK"/>
          <w:sz w:val="28"/>
        </w:rPr>
        <w:t xml:space="preserve">page fault 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ต่โปรแกรมนี้ยังไม่ได้จัดการกรณีที่ไม่มี </w:t>
      </w:r>
      <w:r w:rsidR="00A25BFC" w:rsidRPr="00E3146E">
        <w:rPr>
          <w:rFonts w:ascii="TH SarabunPSK" w:hAnsi="TH SarabunPSK" w:cs="TH SarabunPSK"/>
          <w:sz w:val="28"/>
        </w:rPr>
        <w:t xml:space="preserve">frame </w:t>
      </w:r>
      <w:r w:rsidR="00A25BFC" w:rsidRPr="00E3146E">
        <w:rPr>
          <w:rFonts w:ascii="TH SarabunPSK" w:hAnsi="TH SarabunPSK" w:cs="TH SarabunPSK"/>
          <w:sz w:val="28"/>
          <w:cs/>
        </w:rPr>
        <w:t>ว่างเหลือให้ใช้</w:t>
      </w:r>
      <w:r w:rsidR="00572C3D" w:rsidRPr="00E3146E">
        <w:rPr>
          <w:rFonts w:ascii="TH SarabunPSK" w:hAnsi="TH SarabunPSK" w:cs="TH SarabunPSK"/>
          <w:sz w:val="28"/>
        </w:rPr>
        <w:t xml:space="preserve"> </w:t>
      </w:r>
    </w:p>
    <w:p w14:paraId="3139DE0E" w14:textId="5C2F88CC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 w:rsidRPr="00E3146E">
        <w:rPr>
          <w:rFonts w:ascii="TH SarabunPSK" w:hAnsi="TH SarabunPSK" w:cs="TH SarabunPSK"/>
          <w:sz w:val="28"/>
        </w:rPr>
        <w:t xml:space="preserve">frame </w:t>
      </w:r>
      <w:r w:rsidRPr="00E3146E">
        <w:rPr>
          <w:rFonts w:ascii="TH SarabunPSK" w:hAnsi="TH SarabunPSK" w:cs="TH SarabunPSK"/>
          <w:sz w:val="28"/>
          <w:cs/>
        </w:rPr>
        <w:t xml:space="preserve">ที่มีให้ใช้ และ </w:t>
      </w:r>
      <w:r w:rsidRPr="00E3146E">
        <w:rPr>
          <w:rFonts w:ascii="TH SarabunPSK" w:hAnsi="TH SarabunPSK" w:cs="TH SarabunPSK"/>
          <w:sz w:val="28"/>
        </w:rPr>
        <w:t>page reference string</w:t>
      </w:r>
    </w:p>
    <w:p w14:paraId="269FEFF9" w14:textId="129044C3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และถ้าตอนรันใส่ </w:t>
      </w:r>
      <w:r w:rsidRPr="00D75E70">
        <w:rPr>
          <w:rFonts w:ascii="TH SarabunPSK" w:hAnsi="TH SarabunPSK" w:cs="TH SarabunPSK"/>
          <w:b/>
          <w:bCs/>
          <w:sz w:val="28"/>
        </w:rPr>
        <w:t>option -v</w:t>
      </w:r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 xml:space="preserve">จะพิมพ์รายละเอียดของการเกิด </w:t>
      </w:r>
      <w:r w:rsidRPr="00E3146E">
        <w:rPr>
          <w:rFonts w:ascii="TH SarabunPSK" w:hAnsi="TH SarabunPSK" w:cs="TH SarabunPSK"/>
          <w:sz w:val="28"/>
        </w:rPr>
        <w:t xml:space="preserve">page fault </w:t>
      </w:r>
      <w:r w:rsidRPr="00E3146E">
        <w:rPr>
          <w:rFonts w:ascii="TH SarabunPSK" w:hAnsi="TH SarabunPSK" w:cs="TH SarabunPSK"/>
          <w:sz w:val="28"/>
          <w:cs/>
        </w:rPr>
        <w:t>ด้วย</w:t>
      </w:r>
    </w:p>
    <w:p w14:paraId="43AA9766" w14:textId="027F047E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</w:p>
    <w:p w14:paraId="5C0B5D0E" w14:textId="259DCADD" w:rsidR="00A25BFC" w:rsidRPr="00E3146E" w:rsidRDefault="00A25BFC" w:rsidP="00A25BFC">
      <w:p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>ตัวอย่างการใช้โปรแกรม</w:t>
      </w:r>
      <w:r w:rsidR="00687B0F" w:rsidRPr="00E3146E">
        <w:rPr>
          <w:rFonts w:ascii="TH SarabunPSK" w:hAnsi="TH SarabunPSK" w:cs="TH SarabunPSK"/>
          <w:sz w:val="28"/>
        </w:rPr>
        <w:t xml:space="preserve"> </w:t>
      </w:r>
      <w:r w:rsidR="00687B0F" w:rsidRPr="00D75E70">
        <w:rPr>
          <w:rFonts w:ascii="TH SarabunPSK" w:hAnsi="TH SarabunPSK" w:cs="TH SarabunPSK"/>
          <w:b/>
          <w:bCs/>
          <w:sz w:val="28"/>
        </w:rPr>
        <w:t>pagefault_noreplace -v</w:t>
      </w:r>
      <w:r w:rsidR="00572C3D" w:rsidRPr="00E3146E">
        <w:rPr>
          <w:rFonts w:ascii="TH SarabunPSK" w:hAnsi="TH SarabunPSK" w:cs="TH SarabunPSK"/>
          <w:sz w:val="28"/>
          <w:cs/>
        </w:rPr>
        <w:t xml:space="preserve"> เมื่อให้จำนวน </w:t>
      </w:r>
      <w:r w:rsidR="00572C3D" w:rsidRPr="00E3146E">
        <w:rPr>
          <w:rFonts w:ascii="TH SarabunPSK" w:hAnsi="TH SarabunPSK" w:cs="TH SarabunPSK"/>
          <w:sz w:val="28"/>
        </w:rPr>
        <w:t>frame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>=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 xml:space="preserve">3 </w:t>
      </w:r>
      <w:r w:rsidR="00572C3D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572C3D" w:rsidRPr="00E3146E">
        <w:rPr>
          <w:rFonts w:ascii="TH SarabunPSK" w:hAnsi="TH SarabunPSK" w:cs="TH SarabunPSK"/>
          <w:sz w:val="28"/>
        </w:rPr>
        <w:t>page reference string = 1 2 3 1 2 4</w:t>
      </w:r>
      <w:r w:rsidR="00154985" w:rsidRPr="00E3146E">
        <w:rPr>
          <w:rFonts w:ascii="TH SarabunPSK" w:hAnsi="TH SarabunPSK" w:cs="TH SarabunPSK"/>
          <w:sz w:val="28"/>
        </w:rPr>
        <w:t xml:space="preserve"> 1</w:t>
      </w:r>
    </w:p>
    <w:p w14:paraId="748CD27A" w14:textId="390355E7" w:rsidR="00687B0F" w:rsidRPr="00572C3D" w:rsidRDefault="00687B0F" w:rsidP="00A25BFC">
      <w:r w:rsidRPr="00687B0F">
        <w:rPr>
          <w:noProof/>
        </w:rPr>
        <w:drawing>
          <wp:inline distT="0" distB="0" distL="0" distR="0" wp14:anchorId="50034A98" wp14:editId="52728329">
            <wp:extent cx="4206213" cy="1508125"/>
            <wp:effectExtent l="0" t="0" r="4445" b="0"/>
            <wp:docPr id="55820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2030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3603" cy="151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C1EB" w14:textId="0ABC7601" w:rsidR="00A25BFC" w:rsidRDefault="00A25BFC" w:rsidP="00A25BFC"/>
    <w:p w14:paraId="7052166F" w14:textId="77777777" w:rsidR="00A25BFC" w:rsidRDefault="00A25BFC" w:rsidP="00A25BFC">
      <w:pPr>
        <w:pStyle w:val="ListParagraph"/>
        <w:ind w:left="90"/>
      </w:pPr>
    </w:p>
    <w:p w14:paraId="0DBB3861" w14:textId="77777777" w:rsidR="00C6599F" w:rsidRDefault="00C6599F" w:rsidP="00A25BFC">
      <w:pPr>
        <w:pStyle w:val="ListParagraph"/>
        <w:ind w:left="90"/>
        <w:rPr>
          <w:rFonts w:hint="cs"/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r>
        <w:rPr>
          <w:rFonts w:ascii="Cascadia Code" w:hAnsi="Cascadia Code" w:cs="Cascadia Code"/>
          <w:sz w:val="16"/>
          <w:szCs w:val="16"/>
        </w:rPr>
        <w:lastRenderedPageBreak/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frames[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get_free_frame(int page_number) {</w:t>
            </w:r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i = 0; i &lt; num_frames; i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i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i] = page_number;</w:t>
            </w:r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num_free_frames--;</w:t>
            </w:r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i;</w:t>
            </w:r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available</w:t>
            </w:r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argc &gt; 1 &amp;&amp; strcmp(argv[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1;</w:t>
            </w:r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</w:t>
            </w:r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i] = -1;</w:t>
            </w:r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093C8E7A" w14:textId="76A081A6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1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2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4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>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printf("%s\n", page_reference_string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strtok(page_reference_string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);</w:t>
            </w:r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No Free Frame!\n", page_number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75721D" w:rsidRDefault="00A25BFC">
      <w:pPr>
        <w:rPr>
          <w:rFonts w:ascii="TH SarabunPSK" w:hAnsi="TH SarabunPSK" w:cs="TH SarabunPSK"/>
          <w:b/>
          <w:bCs/>
          <w:sz w:val="28"/>
          <w:u w:val="single"/>
        </w:rPr>
      </w:pPr>
      <w:r w:rsidRPr="0075721D">
        <w:rPr>
          <w:rFonts w:ascii="TH SarabunPSK" w:hAnsi="TH SarabunPSK" w:cs="TH SarabunPSK"/>
          <w:b/>
          <w:bCs/>
          <w:sz w:val="28"/>
          <w:u w:val="single"/>
          <w:cs/>
        </w:rPr>
        <w:t>สิ่งที่ต้องทำ</w:t>
      </w:r>
    </w:p>
    <w:p w14:paraId="3B8B4221" w14:textId="6FF2DD98" w:rsidR="00572C3D" w:rsidRPr="0075721D" w:rsidRDefault="0043266A" w:rsidP="00FD6A5A">
      <w:pPr>
        <w:ind w:firstLine="360"/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โปรแกรม </w:t>
      </w:r>
      <w:r w:rsidRPr="00CA66E7">
        <w:rPr>
          <w:rFonts w:ascii="TH SarabunPSK" w:hAnsi="TH SarabunPSK" w:cs="TH SarabunPSK"/>
          <w:b/>
          <w:bCs/>
          <w:sz w:val="28"/>
        </w:rPr>
        <w:t>pagefault_assignment.c</w:t>
      </w:r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ที่ให้ข้างล่าง เป็นโปรแกรมที่ปรับปรุงมาจากโปรแกรม </w:t>
      </w:r>
      <w:r w:rsidRPr="0075721D">
        <w:rPr>
          <w:rFonts w:ascii="TH SarabunPSK" w:hAnsi="TH SarabunPSK" w:cs="TH SarabunPSK"/>
          <w:sz w:val="28"/>
        </w:rPr>
        <w:t xml:space="preserve">pagefault_noreplace </w:t>
      </w:r>
      <w:r w:rsidRPr="0075721D">
        <w:rPr>
          <w:rFonts w:ascii="TH SarabunPSK" w:hAnsi="TH SarabunPSK" w:cs="TH SarabunPSK"/>
          <w:sz w:val="28"/>
          <w:cs/>
        </w:rPr>
        <w:t xml:space="preserve">เพื่อให้สามารถจัดการกรณีที่ไม่มี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 xml:space="preserve">ว่าง ด้วยการทำ </w:t>
      </w:r>
      <w:r w:rsidRPr="0075721D">
        <w:rPr>
          <w:rFonts w:ascii="TH SarabunPSK" w:hAnsi="TH SarabunPSK" w:cs="TH SarabunPSK"/>
          <w:sz w:val="28"/>
        </w:rPr>
        <w:t xml:space="preserve">page replacement </w:t>
      </w:r>
      <w:r w:rsidRPr="0075721D">
        <w:rPr>
          <w:rFonts w:ascii="TH SarabunPSK" w:hAnsi="TH SarabunPSK" w:cs="TH SarabunPSK"/>
          <w:sz w:val="28"/>
          <w:cs/>
        </w:rPr>
        <w:t xml:space="preserve">โดยใช้อัลกอริทึม </w:t>
      </w:r>
      <w:r w:rsidRPr="0075721D">
        <w:rPr>
          <w:rFonts w:ascii="TH SarabunPSK" w:hAnsi="TH SarabunPSK" w:cs="TH SarabunPSK"/>
          <w:sz w:val="28"/>
        </w:rPr>
        <w:t>First In First Out</w:t>
      </w:r>
      <w:r w:rsidR="00FD6A5A" w:rsidRPr="0075721D">
        <w:rPr>
          <w:rFonts w:ascii="TH SarabunPSK" w:hAnsi="TH SarabunPSK" w:cs="TH SarabunPSK"/>
          <w:sz w:val="28"/>
        </w:rPr>
        <w:t xml:space="preserve"> (FIFO)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47242E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Least Recently Used</w:t>
      </w:r>
      <w:r w:rsidR="00572C3D" w:rsidRPr="0075721D">
        <w:rPr>
          <w:rFonts w:ascii="TH SarabunPSK" w:hAnsi="TH SarabunPSK" w:cs="TH SarabunPSK"/>
          <w:sz w:val="28"/>
        </w:rPr>
        <w:t xml:space="preserve">  </w:t>
      </w:r>
      <w:r w:rsidR="00FD6A5A" w:rsidRPr="0075721D">
        <w:rPr>
          <w:rFonts w:ascii="TH SarabunPSK" w:hAnsi="TH SarabunPSK" w:cs="TH SarabunPSK"/>
          <w:sz w:val="28"/>
        </w:rPr>
        <w:t xml:space="preserve">(LRU)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ซึ่งทั้งสองอัลกอริทึมมีการเก็บข้อมูล </w:t>
      </w:r>
      <w:r w:rsidR="00572C3D" w:rsidRPr="0075721D">
        <w:rPr>
          <w:rFonts w:ascii="TH SarabunPSK" w:hAnsi="TH SarabunPSK" w:cs="TH SarabunPSK"/>
          <w:sz w:val="28"/>
        </w:rPr>
        <w:t xml:space="preserve">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ของแต่ละ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และเมื่อมีความจำเป็นจะต้องทำ </w:t>
      </w:r>
      <w:r w:rsidR="00572C3D" w:rsidRPr="0075721D">
        <w:rPr>
          <w:rFonts w:ascii="TH SarabunPSK" w:hAnsi="TH SarabunPSK" w:cs="TH SarabunPSK"/>
          <w:sz w:val="28"/>
        </w:rPr>
        <w:t xml:space="preserve">page replacement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ก็จะเลือก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เก่าที่สุด </w:t>
      </w:r>
      <w:r w:rsidR="00572C3D" w:rsidRPr="0075721D">
        <w:rPr>
          <w:rFonts w:ascii="TH SarabunPSK" w:hAnsi="TH SarabunPSK" w:cs="TH SarabunPSK"/>
          <w:sz w:val="28"/>
        </w:rPr>
        <w:t xml:space="preserve">(timestamp </w:t>
      </w:r>
      <w:r w:rsidR="00572C3D" w:rsidRPr="0075721D">
        <w:rPr>
          <w:rFonts w:ascii="TH SarabunPSK" w:hAnsi="TH SarabunPSK" w:cs="TH SarabunPSK"/>
          <w:sz w:val="28"/>
          <w:cs/>
        </w:rPr>
        <w:t>น้อยที่สุด</w:t>
      </w:r>
      <w:r w:rsidR="00572C3D" w:rsidRPr="0075721D">
        <w:rPr>
          <w:rFonts w:ascii="TH SarabunPSK" w:hAnsi="TH SarabunPSK" w:cs="TH SarabunPSK"/>
          <w:sz w:val="28"/>
        </w:rPr>
        <w:t>)</w:t>
      </w:r>
      <w:r w:rsidR="00572C3D" w:rsidRPr="0075721D">
        <w:rPr>
          <w:rFonts w:ascii="TH SarabunPSK" w:hAnsi="TH SarabunPSK" w:cs="TH SarabunPSK"/>
          <w:sz w:val="28"/>
          <w:cs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>ความ</w:t>
      </w:r>
      <w:r w:rsidR="00572C3D" w:rsidRPr="0075721D">
        <w:rPr>
          <w:rFonts w:ascii="TH SarabunPSK" w:hAnsi="TH SarabunPSK" w:cs="TH SarabunPSK"/>
          <w:sz w:val="28"/>
          <w:cs/>
        </w:rPr>
        <w:t>แตกต่าง</w:t>
      </w:r>
      <w:r w:rsidR="00FD6A5A" w:rsidRPr="0075721D">
        <w:rPr>
          <w:rFonts w:ascii="TH SarabunPSK" w:hAnsi="TH SarabunPSK" w:cs="TH SarabunPSK"/>
          <w:sz w:val="28"/>
          <w:cs/>
        </w:rPr>
        <w:t>ของสองอัลกอริทึมนี้อยู่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 </w:t>
      </w:r>
      <w:r w:rsidR="00572C3D" w:rsidRPr="0075721D">
        <w:rPr>
          <w:rFonts w:ascii="TH SarabunPSK" w:hAnsi="TH SarabunPSK" w:cs="TH SarabunPSK"/>
          <w:sz w:val="28"/>
        </w:rPr>
        <w:t xml:space="preserve">FIFO </w:t>
      </w:r>
      <w:r w:rsidR="00572C3D" w:rsidRPr="0075721D">
        <w:rPr>
          <w:rFonts w:ascii="TH SarabunPSK" w:hAnsi="TH SarabunPSK" w:cs="TH SarabunPSK"/>
          <w:sz w:val="28"/>
          <w:cs/>
        </w:rPr>
        <w:t>จะอัพเดต</w:t>
      </w:r>
      <w:r w:rsidR="00572C3D" w:rsidRPr="0075721D">
        <w:rPr>
          <w:rFonts w:ascii="TH SarabunPSK" w:hAnsi="TH SarabunPSK" w:cs="TH SarabunPSK"/>
          <w:sz w:val="28"/>
        </w:rPr>
        <w:t xml:space="preserve"> 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เมื่อมีการนำ </w:t>
      </w:r>
      <w:r w:rsidR="00572C3D" w:rsidRPr="0075721D">
        <w:rPr>
          <w:rFonts w:ascii="TH SarabunPSK" w:hAnsi="TH SarabunPSK" w:cs="TH SarabunPSK"/>
          <w:sz w:val="28"/>
        </w:rPr>
        <w:t xml:space="preserve">pag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ใหม่เข้ามาใน </w:t>
      </w:r>
      <w:r w:rsidR="00572C3D" w:rsidRPr="0075721D">
        <w:rPr>
          <w:rFonts w:ascii="TH SarabunPSK" w:hAnsi="TH SarabunPSK" w:cs="TH SarabunPSK"/>
          <w:sz w:val="28"/>
        </w:rPr>
        <w:t>frame</w:t>
      </w:r>
      <w:r w:rsidR="00572C3D" w:rsidRPr="0075721D">
        <w:rPr>
          <w:rFonts w:ascii="TH SarabunPSK" w:hAnsi="TH SarabunPSK" w:cs="TH SarabunPSK"/>
          <w:sz w:val="28"/>
          <w:cs/>
        </w:rPr>
        <w:t xml:space="preserve"> ตอนที่เกิด </w:t>
      </w:r>
      <w:r w:rsidR="00572C3D" w:rsidRPr="0075721D">
        <w:rPr>
          <w:rFonts w:ascii="TH SarabunPSK" w:hAnsi="TH SarabunPSK" w:cs="TH SarabunPSK"/>
          <w:sz w:val="28"/>
        </w:rPr>
        <w:t xml:space="preserve">page fault </w:t>
      </w:r>
      <w:r w:rsidR="00572C3D" w:rsidRPr="0075721D">
        <w:rPr>
          <w:rFonts w:ascii="TH SarabunPSK" w:hAnsi="TH SarabunPSK" w:cs="TH SarabunPSK"/>
          <w:sz w:val="28"/>
          <w:cs/>
        </w:rPr>
        <w:t>เพียงครั้งเดียว</w:t>
      </w:r>
      <w:r w:rsidR="00572C3D" w:rsidRPr="0075721D">
        <w:rPr>
          <w:rFonts w:ascii="TH SarabunPSK" w:hAnsi="TH SarabunPSK" w:cs="TH SarabunPSK"/>
          <w:sz w:val="28"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 xml:space="preserve">แต่ </w:t>
      </w:r>
      <w:r w:rsidR="00FD6A5A" w:rsidRPr="0075721D">
        <w:rPr>
          <w:rFonts w:ascii="TH SarabunPSK" w:hAnsi="TH SarabunPSK" w:cs="TH SarabunPSK"/>
          <w:sz w:val="28"/>
        </w:rPr>
        <w:t xml:space="preserve">LRU </w:t>
      </w:r>
      <w:r w:rsidR="00FD6A5A" w:rsidRPr="0075721D">
        <w:rPr>
          <w:rFonts w:ascii="TH SarabunPSK" w:hAnsi="TH SarabunPSK" w:cs="TH SarabunPSK"/>
          <w:sz w:val="28"/>
          <w:cs/>
        </w:rPr>
        <w:t xml:space="preserve">จะอัพเดต </w:t>
      </w:r>
      <w:r w:rsidR="00FD6A5A" w:rsidRPr="0075721D">
        <w:rPr>
          <w:rFonts w:ascii="TH SarabunPSK" w:hAnsi="TH SarabunPSK" w:cs="TH SarabunPSK"/>
          <w:sz w:val="28"/>
        </w:rPr>
        <w:t xml:space="preserve">timestamp </w:t>
      </w:r>
      <w:r w:rsidR="00FD6A5A" w:rsidRPr="0075721D">
        <w:rPr>
          <w:rFonts w:ascii="TH SarabunPSK" w:hAnsi="TH SarabunPSK" w:cs="TH SarabunPSK"/>
          <w:sz w:val="28"/>
          <w:cs/>
        </w:rPr>
        <w:t>ทุกครั้งที่มีการเข้าถึงข้อมูล</w:t>
      </w:r>
    </w:p>
    <w:p w14:paraId="37C75D2E" w14:textId="042C8034" w:rsidR="00FD6A5A" w:rsidRPr="0075721D" w:rsidRDefault="00FD6A5A" w:rsidP="00FD6A5A">
      <w:pPr>
        <w:ind w:firstLine="360"/>
        <w:rPr>
          <w:rFonts w:ascii="TH SarabunPSK" w:hAnsi="TH SarabunPSK" w:cs="TH SarabunPSK"/>
          <w:sz w:val="28"/>
          <w:cs/>
        </w:rPr>
      </w:pPr>
      <w:r w:rsidRPr="0075721D">
        <w:rPr>
          <w:rFonts w:ascii="TH SarabunPSK" w:hAnsi="TH SarabunPSK" w:cs="TH SarabunPSK"/>
          <w:sz w:val="28"/>
          <w:cs/>
        </w:rPr>
        <w:t xml:space="preserve">เพื่อความง่าย โปรแกรมนี้ใช้เพียงอาร์เรย์ชื่อ </w:t>
      </w:r>
      <w:r w:rsidRPr="0075721D">
        <w:rPr>
          <w:rFonts w:ascii="TH SarabunPSK" w:hAnsi="TH SarabunPSK" w:cs="TH SarabunPSK"/>
          <w:sz w:val="28"/>
        </w:rPr>
        <w:t xml:space="preserve">frames </w:t>
      </w:r>
      <w:r w:rsidRPr="0075721D">
        <w:rPr>
          <w:rFonts w:ascii="TH SarabunPSK" w:hAnsi="TH SarabunPSK" w:cs="TH SarabunPSK"/>
          <w:sz w:val="28"/>
          <w:cs/>
        </w:rPr>
        <w:t xml:space="preserve">ในการเก็บข้อมูล </w:t>
      </w:r>
      <w:r w:rsidRPr="001D4596">
        <w:rPr>
          <w:rFonts w:ascii="TH SarabunPSK" w:hAnsi="TH SarabunPSK" w:cs="TH SarabunPSK"/>
          <w:b/>
          <w:bCs/>
          <w:sz w:val="28"/>
        </w:rPr>
        <w:t>page_number</w:t>
      </w:r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และ </w:t>
      </w:r>
      <w:r w:rsidRPr="0075721D">
        <w:rPr>
          <w:rFonts w:ascii="TH SarabunPSK" w:hAnsi="TH SarabunPSK" w:cs="TH SarabunPSK"/>
          <w:sz w:val="28"/>
        </w:rPr>
        <w:t xml:space="preserve">timestamp </w:t>
      </w:r>
      <w:r w:rsidRPr="0075721D">
        <w:rPr>
          <w:rFonts w:ascii="TH SarabunPSK" w:hAnsi="TH SarabunPSK" w:cs="TH SarabunPSK"/>
          <w:sz w:val="28"/>
          <w:cs/>
        </w:rPr>
        <w:t xml:space="preserve">การค้นหา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>ที่</w:t>
      </w:r>
      <w:r w:rsidR="000C5B8E" w:rsidRPr="0075721D">
        <w:rPr>
          <w:rFonts w:ascii="TH SarabunPSK" w:hAnsi="TH SarabunPSK" w:cs="TH SarabunPSK"/>
          <w:sz w:val="28"/>
          <w:cs/>
        </w:rPr>
        <w:t>ต้องการ</w:t>
      </w:r>
      <w:r w:rsidRPr="0075721D">
        <w:rPr>
          <w:rFonts w:ascii="TH SarabunPSK" w:hAnsi="TH SarabunPSK" w:cs="TH SarabunPSK"/>
          <w:sz w:val="28"/>
          <w:cs/>
        </w:rPr>
        <w:t>ก็</w:t>
      </w:r>
      <w:r w:rsidR="000C5B8E" w:rsidRPr="0075721D">
        <w:rPr>
          <w:rFonts w:ascii="TH SarabunPSK" w:hAnsi="TH SarabunPSK" w:cs="TH SarabunPSK"/>
          <w:sz w:val="28"/>
          <w:cs/>
        </w:rPr>
        <w:t>สามารถ</w:t>
      </w:r>
      <w:r w:rsidRPr="0075721D">
        <w:rPr>
          <w:rFonts w:ascii="TH SarabunPSK" w:hAnsi="TH SarabunPSK" w:cs="TH SarabunPSK"/>
          <w:sz w:val="28"/>
          <w:cs/>
        </w:rPr>
        <w:t xml:space="preserve">ใช้การวนลูป   </w:t>
      </w:r>
    </w:p>
    <w:p w14:paraId="7F0C06A5" w14:textId="7E017CD4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1.x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FIFO</w:t>
      </w:r>
    </w:p>
    <w:p w14:paraId="65052A86" w14:textId="1A1ECEE6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ต่อจากโปรแกรมที่ได้ในข้อที่แล้ว 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2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LRU</w:t>
      </w:r>
    </w:p>
    <w:p w14:paraId="63A2B30C" w14:textId="5AC221A4" w:rsidR="0043266A" w:rsidRPr="0075721D" w:rsidRDefault="0043266A">
      <w:p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lastRenderedPageBreak/>
        <w:t>นิสิตสามารถทดสอบความถูกต้องของโปรแกรม</w:t>
      </w:r>
      <w:r w:rsidR="00304D78"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เช่น ให้ </w:t>
      </w:r>
      <w:r w:rsidR="00304D78" w:rsidRPr="0075721D">
        <w:rPr>
          <w:rFonts w:ascii="TH SarabunPSK" w:hAnsi="TH SarabunPSK" w:cs="TH SarabunPSK"/>
          <w:sz w:val="28"/>
        </w:rPr>
        <w:t xml:space="preserve">free frame = 3 </w:t>
      </w:r>
      <w:r w:rsidR="00304D78" w:rsidRPr="0075721D">
        <w:rPr>
          <w:rFonts w:ascii="TH SarabunPSK" w:hAnsi="TH SarabunPSK" w:cs="TH SarabunPSK"/>
          <w:sz w:val="28"/>
          <w:cs/>
        </w:rPr>
        <w:t>และ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page reference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>=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 xml:space="preserve">1 2 3 1 2 4 1 </w:t>
      </w:r>
      <w:r w:rsidR="00304D78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>ตามตัวอย่างในสไลด์</w:t>
      </w:r>
      <w:r w:rsidRPr="0075721D">
        <w:rPr>
          <w:rFonts w:ascii="TH SarabunPSK" w:hAnsi="TH SarabunPSK" w:cs="TH SarabunPSK"/>
          <w:sz w:val="28"/>
        </w:rPr>
        <w:t xml:space="preserve"> (7 0 1 2 0 3 0 4 2 3 0 3 2 1 2 0 1 7 0 1) </w:t>
      </w:r>
      <w:r w:rsidRPr="0075721D">
        <w:rPr>
          <w:rFonts w:ascii="TH SarabunPSK" w:hAnsi="TH SarabunPSK" w:cs="TH SarabunPSK"/>
          <w:sz w:val="28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4985" w14:paraId="10C5CC89" w14:textId="77777777" w:rsidTr="00154985">
        <w:tc>
          <w:tcPr>
            <w:tcW w:w="9350" w:type="dxa"/>
          </w:tcPr>
          <w:p w14:paraId="772C698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A program to simulates page faults and calculates page fault rate.</w:t>
            </w:r>
          </w:p>
          <w:p w14:paraId="7DD9FC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2EA915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27AFDD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Options: </w:t>
            </w:r>
          </w:p>
          <w:p w14:paraId="20DF445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v        --&gt; verbose mode: print the result of every page reference</w:t>
            </w:r>
          </w:p>
          <w:p w14:paraId="304DD4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a &lt;alg&gt;  --&gt; choose algorithm: fifo (default) or lru</w:t>
            </w:r>
          </w:p>
          <w:p w14:paraId="34E7184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9BF9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1AD086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4CCBFC9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48A6AB0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string.h&gt;</w:t>
            </w:r>
          </w:p>
          <w:p w14:paraId="3CFB70B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unistd.h&gt;</w:t>
            </w:r>
          </w:p>
          <w:p w14:paraId="152052D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41779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63A654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7EFA059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8B6625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67E7FC8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49CF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6BEBB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4E3D16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89D689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typedef struct OccupiedFrameEntry {</w:t>
            </w:r>
          </w:p>
          <w:p w14:paraId="69C210D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page_number;</w:t>
            </w:r>
          </w:p>
          <w:p w14:paraId="550DEE5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timestamp;</w:t>
            </w:r>
          </w:p>
          <w:p w14:paraId="127D4358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} FrameEntry;</w:t>
            </w:r>
          </w:p>
          <w:p w14:paraId="6A8D423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32EB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 page_table[PAGE_TABLE_SIZE];</w:t>
            </w:r>
          </w:p>
          <w:p w14:paraId="64869F0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 frames[MAX_FRAMES];</w:t>
            </w:r>
          </w:p>
          <w:p w14:paraId="1B8F04E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num_frames, num_free_frames;</w:t>
            </w:r>
          </w:p>
          <w:p w14:paraId="58BC622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0DF6D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get_free_frame(int page_number, int timestamp) {</w:t>
            </w:r>
          </w:p>
          <w:p w14:paraId="08C26D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f (num_free_frames &gt; 0) {</w:t>
            </w:r>
          </w:p>
          <w:p w14:paraId="25ED66C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Get the first free frame</w:t>
            </w:r>
          </w:p>
          <w:p w14:paraId="1F8C111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for (int i = 0; i &lt; num_frames; i++) {</w:t>
            </w:r>
          </w:p>
          <w:p w14:paraId="5B789FC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if (frames[i].page_number == -1) {</w:t>
            </w:r>
          </w:p>
          <w:p w14:paraId="3D96A23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Assignment 1.1</w:t>
            </w:r>
          </w:p>
          <w:p w14:paraId="56DAA4D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Update frames[i], and num_free_frames</w:t>
            </w:r>
          </w:p>
          <w:p w14:paraId="1CF2020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B43A1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99791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66C80D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i;</w:t>
            </w:r>
          </w:p>
          <w:p w14:paraId="23C16BE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E5576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3FB98AE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C13848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f no free frame, select one of occupied frames using the chosen algorithm</w:t>
            </w:r>
          </w:p>
          <w:p w14:paraId="23CF43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else { // all frames are occupied</w:t>
            </w:r>
          </w:p>
          <w:p w14:paraId="616F6BA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oldest_frame = 0;</w:t>
            </w:r>
          </w:p>
          <w:p w14:paraId="0A8157A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min_timestamp = frames[0].timestamp;</w:t>
            </w:r>
          </w:p>
          <w:p w14:paraId="1F0CA32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42DB977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2</w:t>
            </w:r>
          </w:p>
          <w:p w14:paraId="7D4F501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Find the oldest frame that is to be replaced</w:t>
            </w:r>
          </w:p>
          <w:p w14:paraId="66C0F06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2D37C1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64CE5B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F16338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3</w:t>
            </w:r>
          </w:p>
          <w:p w14:paraId="71C4119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invalidate the replaced page in the page table (valid=0)</w:t>
            </w:r>
          </w:p>
          <w:p w14:paraId="09E3D39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4399DA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3160E56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D4E92C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4</w:t>
            </w:r>
          </w:p>
          <w:p w14:paraId="7A62237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 page number and timestamp to the selected frame (frames[oldest_frame])</w:t>
            </w:r>
          </w:p>
          <w:p w14:paraId="21F6EB7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8B4E5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E325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1B2C281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0BD9F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return oldest_frame;</w:t>
            </w:r>
          </w:p>
          <w:p w14:paraId="49B6CF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555501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-1;  // Should never reach here</w:t>
            </w:r>
          </w:p>
          <w:p w14:paraId="34EF150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3071C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2E84A6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void print_usage(const char* program_name) {</w:t>
            </w:r>
          </w:p>
          <w:p w14:paraId="347AFCC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age: %s [-v] [-a alg]\n", program_name);</w:t>
            </w:r>
          </w:p>
          <w:p w14:paraId="6D4124D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Options:\n");</w:t>
            </w:r>
          </w:p>
          <w:p w14:paraId="772EC97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v        Enable verbose mode\n");</w:t>
            </w:r>
          </w:p>
          <w:p w14:paraId="58F466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  -a alg    Choose algorithm: fifo (default) or lru\n");</w:t>
            </w:r>
          </w:p>
          <w:p w14:paraId="3303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6A2B8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B9B3C0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int main(int argc, char *argv[]) {</w:t>
            </w:r>
          </w:p>
          <w:p w14:paraId="1D5A73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buf[5];</w:t>
            </w:r>
          </w:p>
          <w:p w14:paraId="31FD38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page_faults = 0, page_references = 0;</w:t>
            </w:r>
          </w:p>
          <w:p w14:paraId="5A6F70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page_reference_string[1024];</w:t>
            </w:r>
          </w:p>
          <w:p w14:paraId="00308C2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617E7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use_lru = 0;  // Default to FIFO</w:t>
            </w:r>
          </w:p>
          <w:p w14:paraId="4C6439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opt;</w:t>
            </w:r>
          </w:p>
          <w:p w14:paraId="3C09D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1D72C9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16D68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(opt = getopt(argc, argv, "va:")) != -1) {</w:t>
            </w:r>
          </w:p>
          <w:p w14:paraId="3FC1D7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switch (opt) {</w:t>
            </w:r>
          </w:p>
          <w:p w14:paraId="0A7E37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v':</w:t>
            </w:r>
          </w:p>
          <w:p w14:paraId="272B46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verbose = 1;</w:t>
            </w:r>
          </w:p>
          <w:p w14:paraId="423AE9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691A865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a':</w:t>
            </w:r>
          </w:p>
          <w:p w14:paraId="399FAB5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strcmp(optarg, "lru") == 0) {</w:t>
            </w:r>
          </w:p>
          <w:p w14:paraId="3D7D01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1;</w:t>
            </w:r>
          </w:p>
          <w:p w14:paraId="7FA5A3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if (strcmp(optarg, "fifo") == 0) {</w:t>
            </w:r>
          </w:p>
          <w:p w14:paraId="107104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use_lru = 0;</w:t>
            </w:r>
          </w:p>
          <w:p w14:paraId="5AB854A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{</w:t>
            </w:r>
          </w:p>
          <w:p w14:paraId="6C9495B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fprintf(stderr, "Invalid algorithm: %s\n", optarg);</w:t>
            </w:r>
          </w:p>
          <w:p w14:paraId="1B412B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print_usage(argv[0]);</w:t>
            </w:r>
          </w:p>
          <w:p w14:paraId="2E3F333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1;</w:t>
            </w:r>
          </w:p>
          <w:p w14:paraId="499B773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6C39CE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00A67F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default:</w:t>
            </w:r>
          </w:p>
          <w:p w14:paraId="0E6675C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rint_usage(argv[0]);</w:t>
            </w:r>
          </w:p>
          <w:p w14:paraId="0BC197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return 1;</w:t>
            </w:r>
          </w:p>
          <w:p w14:paraId="1CDC370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37459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74BB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3EB5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s</w:t>
            </w:r>
          </w:p>
          <w:p w14:paraId="33BB24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number of free frames (e.g. 3): ");</w:t>
            </w:r>
          </w:p>
          <w:p w14:paraId="2D7F7ED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buf, sizeof(buf), stdin);</w:t>
            </w:r>
          </w:p>
          <w:p w14:paraId="0F3140E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ames = atoi(buf);</w:t>
            </w:r>
          </w:p>
          <w:p w14:paraId="6F93354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d\n", num_frames);</w:t>
            </w:r>
          </w:p>
          <w:p w14:paraId="7D70E04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59EA9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page_number = -1 = free</w:t>
            </w:r>
          </w:p>
          <w:p w14:paraId="0A8AD15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num_free_frames = num_frames;</w:t>
            </w:r>
          </w:p>
          <w:p w14:paraId="0A8CFE8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num_frames; i++) {</w:t>
            </w:r>
          </w:p>
          <w:p w14:paraId="5E0C217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frames[i].page_number = -1;</w:t>
            </w:r>
          </w:p>
          <w:p w14:paraId="126C5E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27B85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7C411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77ED56B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Enter page reference string (e.g. 1 2 3 1 2 4 1): ");</w:t>
            </w:r>
          </w:p>
          <w:p w14:paraId="6723D29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gets(page_reference_string, sizeof(page_reference_string), stdin);</w:t>
            </w:r>
          </w:p>
          <w:p w14:paraId="6452C24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%s\n", page_reference_string);</w:t>
            </w:r>
          </w:p>
          <w:p w14:paraId="55F4B67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8092A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02A21C9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TABLE_SIZE; i++) {</w:t>
            </w:r>
          </w:p>
          <w:p w14:paraId="202F963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valid = 0;</w:t>
            </w:r>
          </w:p>
          <w:p w14:paraId="5CA268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table[i].frame = 0;</w:t>
            </w:r>
          </w:p>
          <w:p w14:paraId="5D9AE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BEA18C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C4EB4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Using %s algorithm\n", use_lru ? "LRU" : "FIFO");</w:t>
            </w:r>
          </w:p>
          <w:p w14:paraId="6382AEA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72140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5E7649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char *token = strtok(page_reference_string, " ");</w:t>
            </w:r>
          </w:p>
          <w:p w14:paraId="7ADE28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37B7609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page_number = atoi(token);</w:t>
            </w:r>
          </w:p>
          <w:p w14:paraId="11018DF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frame_number;</w:t>
            </w:r>
          </w:p>
          <w:p w14:paraId="03AF57E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page_references++;</w:t>
            </w:r>
          </w:p>
          <w:p w14:paraId="78CB19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2AB5BC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22EC68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f (page_table[page_number].valid == 0) {</w:t>
            </w:r>
          </w:p>
          <w:p w14:paraId="626E67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page_faults++;</w:t>
            </w:r>
          </w:p>
          <w:p w14:paraId="4090ED4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frame_number = get_free_frame(page_number, page_references); // use page_references as timestamp</w:t>
            </w:r>
          </w:p>
          <w:p w14:paraId="12EB93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_number != -1) {</w:t>
            </w:r>
          </w:p>
          <w:p w14:paraId="7282FC1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valid = 1;</w:t>
            </w:r>
          </w:p>
          <w:p w14:paraId="260DA2C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page_table[page_number].frame = frame_number;</w:t>
            </w:r>
          </w:p>
          <w:p w14:paraId="742A443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allocated into frame %d\n", page_number, frame_number);</w:t>
            </w:r>
          </w:p>
          <w:p w14:paraId="148709D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B90F7F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238477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printf("Page fault at page %d: No Free Frame!\n", page_number);</w:t>
            </w:r>
          </w:p>
          <w:p w14:paraId="2BEBFD8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769BD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E8CE86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0EBBC5A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// For LRU, update timestamp on page hits</w:t>
            </w:r>
          </w:p>
          <w:p w14:paraId="549B620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use_lru) {</w:t>
            </w:r>
          </w:p>
          <w:p w14:paraId="680C7AC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Assignment 2</w:t>
            </w:r>
          </w:p>
          <w:p w14:paraId="41CE6AF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Update timestamp of the referenced page in the frames list</w:t>
            </w:r>
          </w:p>
          <w:p w14:paraId="26EAAE05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422CE4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651740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DD2D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3930E63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printf("Page hit at page %d\n", page_number);</w:t>
            </w:r>
          </w:p>
          <w:p w14:paraId="23FD4A3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14DF3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token = strtok(NULL, " ");</w:t>
            </w:r>
          </w:p>
          <w:p w14:paraId="06C44C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33C5E5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A04F4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3B2D19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loat page_fault_rate = (float)page_faults / page_references * 100;</w:t>
            </w:r>
          </w:p>
          <w:p w14:paraId="4C2AACA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printf("Page Fault Rate: %.2f%%\n", page_fault_rate);</w:t>
            </w:r>
          </w:p>
          <w:p w14:paraId="1C2D96E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03AD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0F60D486" w14:textId="54346744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000E40A1" w14:textId="77777777" w:rsidR="00154985" w:rsidRDefault="00154985">
      <w:pPr>
        <w:rPr>
          <w:rFonts w:hint="cs"/>
          <w:cs/>
        </w:rPr>
      </w:pPr>
    </w:p>
    <w:p w14:paraId="6FD215C3" w14:textId="77777777" w:rsidR="00C50DE8" w:rsidRPr="00AD533A" w:rsidRDefault="00C50DE8" w:rsidP="00C50DE8">
      <w:pPr>
        <w:rPr>
          <w:rFonts w:ascii="TH SarabunPSK" w:hAnsi="TH SarabunPSK" w:cs="TH SarabunPSK"/>
          <w:b/>
          <w:bCs/>
          <w:sz w:val="28"/>
          <w:u w:val="single"/>
        </w:rPr>
      </w:pPr>
      <w:r w:rsidRPr="00AD533A">
        <w:rPr>
          <w:rFonts w:ascii="TH SarabunPSK" w:hAnsi="TH SarabunPSK" w:cs="TH SarabunPSK"/>
          <w:b/>
          <w:bCs/>
          <w:sz w:val="28"/>
          <w:u w:val="single"/>
          <w:cs/>
        </w:rPr>
        <w:t xml:space="preserve">สิ่งที่ต้องส่งใน </w:t>
      </w:r>
      <w:r w:rsidRPr="00AD533A">
        <w:rPr>
          <w:rFonts w:ascii="TH SarabunPSK" w:hAnsi="TH SarabunPSK" w:cs="TH SarabunPSK"/>
          <w:b/>
          <w:bCs/>
          <w:sz w:val="28"/>
          <w:u w:val="single"/>
        </w:rPr>
        <w:t>MyCourseVille</w:t>
      </w:r>
    </w:p>
    <w:p w14:paraId="5B510576" w14:textId="17266CAB" w:rsidR="00093A92" w:rsidRPr="00AD533A" w:rsidRDefault="00246EDB" w:rsidP="00093A9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ไฟล์โปรแกรมที่แก้ไขแล้ว</w:t>
      </w:r>
      <w:r w:rsidR="00093A92" w:rsidRPr="00AD533A">
        <w:rPr>
          <w:rFonts w:ascii="TH SarabunPSK" w:hAnsi="TH SarabunPSK" w:cs="TH SarabunPSK"/>
          <w:sz w:val="28"/>
          <w:cs/>
        </w:rPr>
        <w:t xml:space="preserve">สำหรับ </w:t>
      </w:r>
      <w:r w:rsidR="00093A92" w:rsidRPr="00AD533A">
        <w:rPr>
          <w:rFonts w:ascii="TH SarabunPSK" w:hAnsi="TH SarabunPSK" w:cs="TH SarabunPSK"/>
          <w:sz w:val="28"/>
        </w:rPr>
        <w:t>pagefault</w:t>
      </w:r>
      <w:r w:rsidR="00154985" w:rsidRPr="00AD533A">
        <w:rPr>
          <w:rFonts w:ascii="TH SarabunPSK" w:hAnsi="TH SarabunPSK" w:cs="TH SarabunPSK"/>
          <w:sz w:val="28"/>
        </w:rPr>
        <w:t>_assignment</w:t>
      </w:r>
      <w:r w:rsidR="00093A92" w:rsidRPr="00AD533A">
        <w:rPr>
          <w:rFonts w:ascii="TH SarabunPSK" w:hAnsi="TH SarabunPSK" w:cs="TH SarabunPSK"/>
          <w:sz w:val="28"/>
        </w:rPr>
        <w:t>.c</w:t>
      </w:r>
    </w:p>
    <w:p w14:paraId="6CE15E7B" w14:textId="57D967AC" w:rsidR="000E0F81" w:rsidRPr="00AD533A" w:rsidRDefault="00246ED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</w:rPr>
        <w:t xml:space="preserve">capture </w:t>
      </w:r>
      <w:r w:rsidRPr="00AD533A">
        <w:rPr>
          <w:rFonts w:ascii="TH SarabunPSK" w:hAnsi="TH SarabunPSK" w:cs="TH SarabunPSK"/>
          <w:sz w:val="28"/>
          <w:cs/>
        </w:rPr>
        <w:t>หน้าจอผลลัพธ์</w:t>
      </w:r>
      <w:r w:rsidR="00093A92" w:rsidRPr="00AD533A">
        <w:rPr>
          <w:rFonts w:ascii="TH SarabunPSK" w:hAnsi="TH SarabunPSK" w:cs="TH SarabunPSK"/>
          <w:sz w:val="28"/>
        </w:rPr>
        <w:t xml:space="preserve"> </w:t>
      </w:r>
      <w:r w:rsidR="00983EEB" w:rsidRPr="00AD533A">
        <w:rPr>
          <w:rFonts w:ascii="TH SarabunPSK" w:hAnsi="TH SarabunPSK" w:cs="TH SarabunPSK"/>
          <w:sz w:val="28"/>
          <w:cs/>
        </w:rPr>
        <w:t xml:space="preserve">เมื่อรันโปรแกรมแบบ </w:t>
      </w:r>
      <w:r w:rsidR="00983EEB" w:rsidRPr="00AD533A">
        <w:rPr>
          <w:rFonts w:ascii="TH SarabunPSK" w:hAnsi="TH SarabunPSK" w:cs="TH SarabunPSK"/>
          <w:sz w:val="28"/>
        </w:rPr>
        <w:t xml:space="preserve">verbose </w:t>
      </w:r>
      <w:r w:rsidR="00983EEB" w:rsidRPr="00AD533A">
        <w:rPr>
          <w:rFonts w:ascii="TH SarabunPSK" w:hAnsi="TH SarabunPSK" w:cs="TH SarabunPSK"/>
          <w:sz w:val="28"/>
          <w:cs/>
        </w:rPr>
        <w:t>และใช้</w:t>
      </w:r>
      <w:r w:rsidR="00154985" w:rsidRPr="00AD533A">
        <w:rPr>
          <w:rFonts w:ascii="TH SarabunPSK" w:hAnsi="TH SarabunPSK" w:cs="TH SarabunPSK"/>
          <w:sz w:val="28"/>
          <w:cs/>
        </w:rPr>
        <w:t xml:space="preserve"> </w:t>
      </w:r>
      <w:r w:rsidR="00154985" w:rsidRPr="00AD533A">
        <w:rPr>
          <w:rFonts w:ascii="TH SarabunPSK" w:hAnsi="TH SarabunPSK" w:cs="TH SarabunPSK"/>
          <w:sz w:val="28"/>
        </w:rPr>
        <w:t xml:space="preserve">page replacement algorithm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บบ </w:t>
      </w:r>
      <w:r w:rsidR="00154985" w:rsidRPr="00AD533A">
        <w:rPr>
          <w:rFonts w:ascii="TH SarabunPSK" w:hAnsi="TH SarabunPSK" w:cs="TH SarabunPSK"/>
          <w:sz w:val="28"/>
        </w:rPr>
        <w:t xml:space="preserve">fifo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ละ </w:t>
      </w:r>
      <w:r w:rsidR="00154985" w:rsidRPr="00AD533A">
        <w:rPr>
          <w:rFonts w:ascii="TH SarabunPSK" w:hAnsi="TH SarabunPSK" w:cs="TH SarabunPSK"/>
          <w:sz w:val="28"/>
        </w:rPr>
        <w:t>lru</w:t>
      </w:r>
      <w:r w:rsidR="00093A92" w:rsidRPr="00AD533A">
        <w:rPr>
          <w:rFonts w:ascii="TH SarabunPSK" w:hAnsi="TH SarabunPSK" w:cs="TH SarabunPSK"/>
          <w:sz w:val="28"/>
          <w:cs/>
        </w:rPr>
        <w:t xml:space="preserve"> </w:t>
      </w:r>
    </w:p>
    <w:p w14:paraId="6233663E" w14:textId="370DA4BB" w:rsidR="00983EEB" w:rsidRPr="00AD533A" w:rsidRDefault="00983EE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 xml:space="preserve">อธิบายเปรียบเทียบผลลัพธ์ของ </w:t>
      </w:r>
      <w:r w:rsidRPr="00AD533A">
        <w:rPr>
          <w:rFonts w:ascii="TH SarabunPSK" w:hAnsi="TH SarabunPSK" w:cs="TH SarabunPSK"/>
          <w:sz w:val="28"/>
        </w:rPr>
        <w:t xml:space="preserve">fifo </w:t>
      </w:r>
      <w:r w:rsidRPr="00AD533A">
        <w:rPr>
          <w:rFonts w:ascii="TH SarabunPSK" w:hAnsi="TH SarabunPSK" w:cs="TH SarabunPSK"/>
          <w:sz w:val="28"/>
          <w:cs/>
        </w:rPr>
        <w:t xml:space="preserve">และ </w:t>
      </w:r>
      <w:r w:rsidRPr="00AD533A">
        <w:rPr>
          <w:rFonts w:ascii="TH SarabunPSK" w:hAnsi="TH SarabunPSK" w:cs="TH SarabunPSK"/>
          <w:sz w:val="28"/>
        </w:rPr>
        <w:t>lru</w:t>
      </w:r>
    </w:p>
    <w:p w14:paraId="69A448E6" w14:textId="77777777" w:rsidR="00C50DE8" w:rsidRPr="00AD533A" w:rsidRDefault="00C50DE8" w:rsidP="00C50DE8">
      <w:pPr>
        <w:ind w:left="360"/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058F6863" w14:textId="3D9C9A53" w:rsidR="009D374F" w:rsidRDefault="009D374F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br w:type="page"/>
      </w:r>
    </w:p>
    <w:p w14:paraId="648E51FC" w14:textId="77777777" w:rsidR="00C632BB" w:rsidRPr="00281EB3" w:rsidRDefault="00C632BB" w:rsidP="00C632BB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2C5CD861" w14:textId="71C6E135" w:rsidR="009D374F" w:rsidRPr="00C632BB" w:rsidRDefault="00C632BB" w:rsidP="00C632B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632B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ไฟล์ </w:t>
      </w:r>
      <w:r w:rsidRPr="00C632BB">
        <w:rPr>
          <w:rFonts w:ascii="TH SarabunPSK" w:hAnsi="TH SarabunPSK" w:cs="TH SarabunPSK"/>
          <w:b/>
          <w:bCs/>
          <w:sz w:val="32"/>
          <w:szCs w:val="32"/>
        </w:rPr>
        <w:t>pagefault_assignment.c</w:t>
      </w:r>
    </w:p>
    <w:p w14:paraId="1519F7CF" w14:textId="3E7BF928" w:rsidR="00C632BB" w:rsidRDefault="00C632BB" w:rsidP="00C50DE8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35123971" wp14:editId="6127551E">
                <wp:extent cx="5943600" cy="5359400"/>
                <wp:effectExtent l="0" t="0" r="0" b="0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35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E49D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 program to simulates page faults and calculates page fault rate.</w:t>
                            </w:r>
                          </w:p>
                          <w:p w14:paraId="096EA7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put: a list of page references (a series of page numbers, separated by a space).</w:t>
                            </w:r>
                          </w:p>
                          <w:p w14:paraId="750AB605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Output: page fault rate</w:t>
                            </w:r>
                          </w:p>
                          <w:p w14:paraId="36F5CF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// Options: </w:t>
                            </w:r>
                          </w:p>
                          <w:p w14:paraId="0F14516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v        --&gt; verbose mode: print the result of every page reference</w:t>
                            </w:r>
                          </w:p>
                          <w:p w14:paraId="1984B58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a &lt;alg&gt;  --&gt; choose algorithm: fifo (default) or lru</w:t>
                            </w:r>
                          </w:p>
                          <w:p w14:paraId="13353B0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C26A2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o.h&gt;</w:t>
                            </w:r>
                          </w:p>
                          <w:p w14:paraId="7128BDB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lib.h&gt;</w:t>
                            </w:r>
                          </w:p>
                          <w:p w14:paraId="4302EAD3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nt.h&gt;</w:t>
                            </w:r>
                          </w:p>
                          <w:p w14:paraId="61F7764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ring.h&gt;</w:t>
                            </w:r>
                          </w:p>
                          <w:p w14:paraId="6D820CA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unistd.h&gt;</w:t>
                            </w:r>
                          </w:p>
                          <w:p w14:paraId="312D95ED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CDD84C8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193BC4C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24F8AAC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2BCA61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4A3D1F6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alid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5EB1BF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9CD99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754C0F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7C6DC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ccupied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758CF45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;</w:t>
                            </w:r>
                          </w:p>
                          <w:p w14:paraId="3B858CA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timestamp;</w:t>
                            </w:r>
                          </w:p>
                          <w:p w14:paraId="0D7202F1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E79F54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5D85A2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0807F8B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34DE51B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, num_free_frames;</w:t>
                            </w:r>
                          </w:p>
                          <w:p w14:paraId="331A37C4" w14:textId="77777777" w:rsidR="00C632BB" w:rsidRPr="00C632BB" w:rsidRDefault="00C632BB" w:rsidP="00C632BB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12397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42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" fillcolor="white [3201]" stroked="f" strokeweight=".5pt">
                <v:textbox>
                  <w:txbxContent>
                    <w:p w14:paraId="1CE49D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 program to simulates page faults and calculates page fault rate.</w:t>
                      </w:r>
                    </w:p>
                    <w:p w14:paraId="096EA7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put: a list of page references (a series of page numbers, separated by a space).</w:t>
                      </w:r>
                    </w:p>
                    <w:p w14:paraId="750AB605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Output: page fault rate</w:t>
                      </w:r>
                    </w:p>
                    <w:p w14:paraId="36F5CF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// Options: </w:t>
                      </w:r>
                    </w:p>
                    <w:p w14:paraId="0F14516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v        --&gt; verbose mode: print the result of every page reference</w:t>
                      </w:r>
                    </w:p>
                    <w:p w14:paraId="1984B58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a &lt;alg&gt;  --&gt; choose algorithm: fifo (default) or lru</w:t>
                      </w:r>
                    </w:p>
                    <w:p w14:paraId="13353B0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C26A2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o.h&gt;</w:t>
                      </w:r>
                    </w:p>
                    <w:p w14:paraId="7128BDB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lib.h&gt;</w:t>
                      </w:r>
                    </w:p>
                    <w:p w14:paraId="4302EAD3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nt.h&gt;</w:t>
                      </w:r>
                    </w:p>
                    <w:p w14:paraId="61F7764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ring.h&gt;</w:t>
                      </w:r>
                    </w:p>
                    <w:p w14:paraId="6D820CA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unistd.h&gt;</w:t>
                      </w:r>
                    </w:p>
                    <w:p w14:paraId="312D95ED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CDD84C8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193BC4C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24F8AAC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2BCA61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4A3D1F6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alid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5EB1BF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9CD99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754C0F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7C6DC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ccupied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758CF45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;</w:t>
                      </w:r>
                    </w:p>
                    <w:p w14:paraId="3B858CA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timestamp;</w:t>
                      </w:r>
                    </w:p>
                    <w:p w14:paraId="0D7202F1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E79F54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5D85A2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0807F8B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34DE51B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, num_free_frames;</w:t>
                      </w:r>
                    </w:p>
                    <w:p w14:paraId="331A37C4" w14:textId="77777777" w:rsidR="00C632BB" w:rsidRPr="00C632BB" w:rsidRDefault="00C632BB" w:rsidP="00C632BB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8AA717" w14:textId="5C024BB4" w:rsidR="00831CFD" w:rsidRDefault="00831CF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F1F18AC" w14:textId="203A3AE5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74F21730" wp14:editId="7E59925A">
                <wp:extent cx="5943600" cy="8442960"/>
                <wp:effectExtent l="0" t="0" r="0" b="0"/>
                <wp:docPr id="165280725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4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91030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72DF03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num_free_frame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6481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32B70C1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3569AD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C7E88C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3D5181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i], and num_free_frames</w:t>
                            </w:r>
                          </w:p>
                          <w:p w14:paraId="7AD64BA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A2051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4F5D2A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num_free_frames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59EA9D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22E70CF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14E8B0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DCEB3F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DDBD44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356B090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664505B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F9FB1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1122ED5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</w:p>
                          <w:p w14:paraId="03F6D9E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3011341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1F09148A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A65C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) {</w:t>
                            </w:r>
                          </w:p>
                          <w:p w14:paraId="6D5EDBE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min_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i].timestamp;</w:t>
                            </w:r>
                          </w:p>
                          <w:p w14:paraId="6B27FE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oldest_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785D069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23D3B96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0C7DAFA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CC8EC8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532663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02B23D5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AE9049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i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i].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) {</w:t>
                            </w:r>
                          </w:p>
                          <w:p w14:paraId="286296C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i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3E89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244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D93370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3B2CE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D9D5F6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3960F8C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oldest_frame])</w:t>
                            </w:r>
                          </w:p>
                          <w:p w14:paraId="5835FE9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s[oldest_frame].page_number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A755F3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s[oldest_frame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3D3AC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A94834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;</w:t>
                            </w:r>
                          </w:p>
                          <w:p w14:paraId="4E7CFC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BE446A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Should never reach here</w:t>
                            </w:r>
                          </w:p>
                          <w:p w14:paraId="6F7881B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1DE274B7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F21730" id="_x0000_s1027" type="#_x0000_t202" style="width:468pt;height:66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" fillcolor="white [3201]" stroked="f" strokeweight=".5pt">
                <v:textbox>
                  <w:txbxContent>
                    <w:p w14:paraId="0591030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72DF03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num_free_frame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6481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32B70C1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3569AD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C7E88C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3D5181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i], and num_free_frames</w:t>
                      </w:r>
                    </w:p>
                    <w:p w14:paraId="7AD64BA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A2051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4F5D2A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num_free_frames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59EA9D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22E70CF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14E8B0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DCEB3F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DDBD44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356B090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664505B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F9FB1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1122ED5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</w:p>
                    <w:p w14:paraId="03F6D9E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3011341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1F09148A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A65C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) {</w:t>
                      </w:r>
                    </w:p>
                    <w:p w14:paraId="6D5EDBE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min_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i].timestamp;</w:t>
                      </w:r>
                    </w:p>
                    <w:p w14:paraId="6B27FE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oldest_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785D069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23D3B96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0C7DAFA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CC8EC8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532663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02B23D5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AE9049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i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i].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) {</w:t>
                      </w:r>
                    </w:p>
                    <w:p w14:paraId="286296C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i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3E89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244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D93370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3B2CE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D9D5F6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3960F8C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oldest_frame])</w:t>
                      </w:r>
                    </w:p>
                    <w:p w14:paraId="5835FE9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s[oldest_frame].page_number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A755F3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s[oldest_frame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3D3AC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A94834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;</w:t>
                      </w:r>
                    </w:p>
                    <w:p w14:paraId="4E7CFC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BE446A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Should never reach here</w:t>
                      </w:r>
                    </w:p>
                    <w:p w14:paraId="6F7881B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1DE274B7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60C8FC" w14:textId="2860F9CE" w:rsidR="00831CFD" w:rsidRDefault="00831CFD" w:rsidP="00C50DE8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B5C2177" wp14:editId="618E1D17">
                <wp:extent cx="5943600" cy="6847840"/>
                <wp:effectExtent l="0" t="0" r="0" b="0"/>
                <wp:docPr id="97425797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47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958D3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ons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*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5760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age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[-v] [-a alg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175F3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ptions: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6ABAB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-v        Enable verbose mod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2D399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-a alg    Choose algorithm: fifo (default) or lru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AB6576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044695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B89A3F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i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4A641C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uf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5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7DA6B76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fault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page_references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FD63D1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_string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24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58F2530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3680B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Default to FIFO</w:t>
                            </w:r>
                          </w:p>
                          <w:p w14:paraId="299CBCD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pt;</w:t>
                            </w:r>
                          </w:p>
                          <w:p w14:paraId="7D06230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F79CA7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command line arguments</w:t>
                            </w:r>
                          </w:p>
                          <w:p w14:paraId="2E58D6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(opt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op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: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12316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witch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pt) {</w:t>
                            </w:r>
                          </w:p>
                          <w:p w14:paraId="5A29D39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v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1A76BE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EE23B4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809EB6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a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F981CD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optarg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lru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9964E5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6479C2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optarg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fifo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43F0B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use_lru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A98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8B7D13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Invalid algorithm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ptarg);</w:t>
                            </w:r>
                          </w:p>
                          <w:p w14:paraId="0EE237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176E5DE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15DC8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61B8C75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8C45CF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efaul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702E4A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3AED6FF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1EC16D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93508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7DA78CC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A53D32E" w14:textId="77777777" w:rsidR="00B9505A" w:rsidRDefault="00B950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5C2177" id="_x0000_s1028" type="#_x0000_t202" style="width:468pt;height:53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" fillcolor="white [3201]" stroked="f" strokeweight=".5pt">
                <v:textbox>
                  <w:txbxContent>
                    <w:p w14:paraId="30958D3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ons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*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5760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age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[-v] [-a alg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175F3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ptions: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6ABAB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-v        Enable verbose mod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2D399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-a alg    Choose algorithm: fifo (default) or lru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AB6576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044695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B89A3F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i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4A641C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uf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5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7DA6B76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fault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page_references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FD63D1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_string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24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58F2530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3680B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Default to FIFO</w:t>
                      </w:r>
                    </w:p>
                    <w:p w14:paraId="299CBCD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pt;</w:t>
                      </w:r>
                    </w:p>
                    <w:p w14:paraId="7D06230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F79CA7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command line arguments</w:t>
                      </w:r>
                    </w:p>
                    <w:p w14:paraId="2E58D6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(opt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op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: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12316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witch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pt) {</w:t>
                      </w:r>
                    </w:p>
                    <w:p w14:paraId="5A29D39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v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1A76BE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EE23B4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809EB6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a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F981CD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optarg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lru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9964E5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6479C2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optarg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fifo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43F0B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use_lru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A98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8B7D13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Invalid algorithm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ptarg);</w:t>
                      </w:r>
                    </w:p>
                    <w:p w14:paraId="0EE237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176E5DE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15DC8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61B8C75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8C45CF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efaul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702E4A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3AED6FF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1EC16D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93508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7DA78CC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A53D32E" w14:textId="77777777" w:rsidR="00B9505A" w:rsidRDefault="00B9505A"/>
                  </w:txbxContent>
                </v:textbox>
                <w10:anchorlock/>
              </v:shape>
            </w:pict>
          </mc:Fallback>
        </mc:AlternateContent>
      </w:r>
    </w:p>
    <w:p w14:paraId="2386B2C9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7911654A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44EA2E81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10EAA343" w14:textId="313A8E93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E7C7658" wp14:editId="7BF4AEAE">
                <wp:extent cx="5943600" cy="8458200"/>
                <wp:effectExtent l="0" t="0" r="0" b="0"/>
                <wp:docPr id="128216782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5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A4E06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number of free frames</w:t>
                            </w:r>
                          </w:p>
                          <w:p w14:paraId="444272E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number of free frames (e.g. 3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43E5EA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buf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buf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7C1437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num_frames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buf);</w:t>
                            </w:r>
                          </w:p>
                          <w:p w14:paraId="3C462B8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num_frames);</w:t>
                            </w:r>
                          </w:p>
                          <w:p w14:paraId="6B00F18C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E3F6C5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itialize frame list. page_number = -1 = free</w:t>
                            </w:r>
                          </w:p>
                          <w:p w14:paraId="022C0F6A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num_free_frames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</w:t>
                            </w:r>
                          </w:p>
                          <w:p w14:paraId="6F5805C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EE1E2C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s[i].pag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AC5F47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773F481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1BDD80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page reference string</w:t>
                            </w:r>
                          </w:p>
                          <w:p w14:paraId="7B1447A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page reference string (e.g. 1 2 3 1 2 4 1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40D885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63548B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reference_string);</w:t>
                            </w:r>
                          </w:p>
                          <w:p w14:paraId="6532F0F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5309D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itialize page table</w:t>
                            </w:r>
                          </w:p>
                          <w:p w14:paraId="02ACB22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63C4FF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D4E55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C6E277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8EC242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633704B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ing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algorithm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use_lru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?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LRU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FIFO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E67A05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87F4B8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page reference string and simulate paging</w:t>
                            </w:r>
                          </w:p>
                          <w:p w14:paraId="768141B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page_reference_string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C4361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D5B29C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token);</w:t>
                            </w:r>
                          </w:p>
                          <w:p w14:paraId="4D5E9DF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41DE20E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page_reference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155E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56833F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page is not in memory, page fault occurs, try to get a free frame.</w:t>
                            </w:r>
                          </w:p>
                          <w:p w14:paraId="299D558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page_number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3E805F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page_fault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3A6B2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page_number, page_references)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use page_references as timestamp</w:t>
                            </w:r>
                          </w:p>
                          <w:p w14:paraId="272C934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_number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1A516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page_number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0B18AA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page_table[page_number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2620DEF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: allocated into 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, frame_number);</w:t>
                            </w:r>
                          </w:p>
                          <w:p w14:paraId="56178433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5F376EC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</w:p>
                          <w:p w14:paraId="6CA1580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 No Free Frame!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04BAE3E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D91D6A7" w14:textId="77777777" w:rsidR="00831CFD" w:rsidRPr="00832047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7C7658" id="_x0000_s1029" type="#_x0000_t202" style="width:468pt;height:66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" fillcolor="white [3201]" stroked="f" strokeweight=".5pt">
                <v:textbox>
                  <w:txbxContent>
                    <w:p w14:paraId="04A4E06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number of free frames</w:t>
                      </w:r>
                    </w:p>
                    <w:p w14:paraId="444272E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number of free frames (e.g. 3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43E5EA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buf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buf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7C1437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num_frames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buf);</w:t>
                      </w:r>
                    </w:p>
                    <w:p w14:paraId="3C462B8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num_frames);</w:t>
                      </w:r>
                    </w:p>
                    <w:p w14:paraId="6B00F18C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E3F6C5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itialize frame list. page_number = -1 = free</w:t>
                      </w:r>
                    </w:p>
                    <w:p w14:paraId="022C0F6A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num_free_frames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</w:t>
                      </w:r>
                    </w:p>
                    <w:p w14:paraId="6F5805C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EE1E2C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s[i].pag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AC5F47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773F481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1BDD80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page reference string</w:t>
                      </w:r>
                    </w:p>
                    <w:p w14:paraId="7B1447A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page reference string (e.g. 1 2 3 1 2 4 1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40D885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63548B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reference_string);</w:t>
                      </w:r>
                    </w:p>
                    <w:p w14:paraId="6532F0F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5309D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itialize page table</w:t>
                      </w:r>
                    </w:p>
                    <w:p w14:paraId="02ACB22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63C4FF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D4E55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C6E277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8EC242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633704B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ing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algorithm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use_lru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?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LRU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FIFO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E67A05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87F4B8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page reference string and simulate paging</w:t>
                      </w:r>
                    </w:p>
                    <w:p w14:paraId="768141B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page_reference_string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C4361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D5B29C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token);</w:t>
                      </w:r>
                    </w:p>
                    <w:p w14:paraId="4D5E9DF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41DE20E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page_reference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155E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56833F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page is not in memory, page fault occurs, try to get a free frame.</w:t>
                      </w:r>
                    </w:p>
                    <w:p w14:paraId="299D558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page_number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3E805F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page_fault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3A6B2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page_number, page_references)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use page_references as timestamp</w:t>
                      </w:r>
                    </w:p>
                    <w:p w14:paraId="272C934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_number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1A516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page_number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0B18AA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page_table[page_number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2620DEF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: allocated into 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, frame_number);</w:t>
                      </w:r>
                    </w:p>
                    <w:p w14:paraId="56178433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5F376EC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</w:p>
                    <w:p w14:paraId="6CA1580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 No Free Frame!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04BAE3E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D91D6A7" w14:textId="77777777" w:rsidR="00831CFD" w:rsidRPr="00832047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6FAEB5" w14:textId="389C82DF" w:rsidR="00C632BB" w:rsidRDefault="00EE1658" w:rsidP="00C50DE8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6755757C" wp14:editId="20E16F9F">
                <wp:extent cx="5943600" cy="4243754"/>
                <wp:effectExtent l="0" t="0" r="0" b="4445"/>
                <wp:docPr id="18178265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243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2C726C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682E7D43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5A88600F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use_lru) {</w:t>
                            </w:r>
                          </w:p>
                          <w:p w14:paraId="3CDA0EC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476587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1B2BA09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3BCD43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) {</w:t>
                            </w:r>
                          </w:p>
                          <w:p w14:paraId="2E270D0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frames[i].timestamp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;</w:t>
                            </w:r>
                          </w:p>
                          <w:p w14:paraId="2B2B18D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F63AC8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}</w:t>
                            </w:r>
                          </w:p>
                          <w:p w14:paraId="1DDF273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14EF3C5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38EAE8F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26F916C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CEB236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token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3BA548E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E4A8428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BBCD1B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Calculate page fault rate</w:t>
                            </w:r>
                          </w:p>
                          <w:p w14:paraId="25C5410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fault_rate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page_faults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B5B84B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Rate: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.2f%%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fault_rate);</w:t>
                            </w:r>
                          </w:p>
                          <w:p w14:paraId="20FEAFD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5AD1C7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D297B5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74B0FC72" w14:textId="77777777" w:rsidR="00EE1658" w:rsidRPr="00F228B1" w:rsidRDefault="00EE1658" w:rsidP="00EE1658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55757C" id="_x0000_s1030" type="#_x0000_t202" style="width:468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" fillcolor="white [3201]" stroked="f" strokeweight=".5pt">
                <v:textbox>
                  <w:txbxContent>
                    <w:p w14:paraId="742C726C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682E7D43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5A88600F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use_lru) {</w:t>
                      </w:r>
                    </w:p>
                    <w:p w14:paraId="3CDA0EC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476587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1B2BA09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3BCD43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) {</w:t>
                      </w:r>
                    </w:p>
                    <w:p w14:paraId="2E270D0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frames[i].timestamp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;</w:t>
                      </w:r>
                    </w:p>
                    <w:p w14:paraId="2B2B18D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F63AC8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}</w:t>
                      </w:r>
                    </w:p>
                    <w:p w14:paraId="1DDF273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14EF3C5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38EAE8F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26F916C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CEB236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token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3BA548E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E4A8428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BBCD1B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Calculate page fault rate</w:t>
                      </w:r>
                    </w:p>
                    <w:p w14:paraId="25C5410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fault_rate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page_faults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B5B84B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Rate: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.2f%%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fault_rate);</w:t>
                      </w:r>
                    </w:p>
                    <w:p w14:paraId="20FEAFD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5AD1C7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D297B5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74B0FC72" w14:textId="77777777" w:rsidR="00EE1658" w:rsidRPr="00F228B1" w:rsidRDefault="00EE1658" w:rsidP="00EE1658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6BA771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00402BC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2AFCC2A" w14:textId="0930B268" w:rsidR="00B048C6" w:rsidRDefault="00B048C6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7419CF6" w14:textId="6D18FAAC" w:rsidR="00B048C6" w:rsidRDefault="009065EF" w:rsidP="009065E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Implementation Details</w:t>
      </w:r>
    </w:p>
    <w:p w14:paraId="03A77DCF" w14:textId="30650134" w:rsidR="00B048C6" w:rsidRDefault="003606E5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AA28E5">
        <w:rPr>
          <w:rFonts w:ascii="TH SarabunPSK" w:hAnsi="TH SarabunPSK" w:cs="TH SarabunPSK"/>
          <w:b/>
          <w:bCs/>
          <w:sz w:val="32"/>
          <w:szCs w:val="32"/>
        </w:rPr>
        <w:t>Assignment 1.1. Update frame[i]</w:t>
      </w:r>
      <w:r w:rsidRPr="00AA28E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A28E5">
        <w:rPr>
          <w:rFonts w:ascii="TH SarabunPSK" w:hAnsi="TH SarabunPSK" w:cs="TH SarabunPSK"/>
          <w:b/>
          <w:bCs/>
          <w:sz w:val="32"/>
          <w:szCs w:val="32"/>
        </w:rPr>
        <w:t>and num_free_frames</w:t>
      </w:r>
    </w:p>
    <w:p w14:paraId="2B4A182D" w14:textId="33938ED0" w:rsidR="004A7BFD" w:rsidRDefault="00FA25DD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เป็นกรณีที่มี </w:t>
      </w:r>
      <w:r>
        <w:rPr>
          <w:rFonts w:ascii="TH SarabunPSK" w:hAnsi="TH SarabunPSK" w:cs="TH SarabunPSK"/>
          <w:sz w:val="32"/>
          <w:szCs w:val="32"/>
        </w:rPr>
        <w:t xml:space="preserve">free </w:t>
      </w:r>
      <w:r w:rsidR="004569CE">
        <w:rPr>
          <w:rFonts w:ascii="TH SarabunPSK" w:hAnsi="TH SarabunPSK" w:cs="TH SarabunPSK"/>
          <w:sz w:val="32"/>
          <w:szCs w:val="32"/>
        </w:rPr>
        <w:t>f</w:t>
      </w:r>
      <w:r>
        <w:rPr>
          <w:rFonts w:ascii="TH SarabunPSK" w:hAnsi="TH SarabunPSK" w:cs="TH SarabunPSK"/>
          <w:sz w:val="32"/>
          <w:szCs w:val="32"/>
        </w:rPr>
        <w:t>rame)</w:t>
      </w:r>
    </w:p>
    <w:p w14:paraId="2646EF8C" w14:textId="1798F02E" w:rsidR="004569CE" w:rsidRDefault="00506AC6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ุดท้าย ภายในแต่ละลูปให้ตรวจสอบว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นั้นว่าง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ถ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นั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ว่างจะมี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ท่ากับ -1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5E145C6C" w14:textId="66C612B3" w:rsidR="00506AC6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ั้นว่าง ให้ป้อนค่า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75007D">
        <w:rPr>
          <w:rFonts w:ascii="TH SarabunPSK" w:hAnsi="TH SarabunPSK" w:cs="TH SarabunPSK"/>
          <w:b/>
          <w:bCs/>
          <w:sz w:val="32"/>
          <w:szCs w:val="32"/>
        </w:rPr>
        <w:t>tim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ไปใน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 พร้อมทั้งลดจำนวน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>ลงไป 1</w:t>
      </w:r>
    </w:p>
    <w:p w14:paraId="3B60011C" w14:textId="282F813A" w:rsidR="00AA14DA" w:rsidRPr="00FA25DD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กรอกค่าเข้าไป และ</w:t>
      </w:r>
      <w:r w:rsidR="0060642C">
        <w:rPr>
          <w:rFonts w:ascii="TH SarabunPSK" w:hAnsi="TH SarabunPSK" w:cs="TH SarabunPSK" w:hint="cs"/>
          <w:sz w:val="32"/>
          <w:szCs w:val="32"/>
          <w:cs/>
        </w:rPr>
        <w:t>สิ้นสุด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</w:t>
      </w:r>
    </w:p>
    <w:p w14:paraId="1BBD3011" w14:textId="3A99717E" w:rsidR="003459A7" w:rsidRDefault="004A7B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2BA3CFCF" wp14:editId="2D4CA789">
                <wp:extent cx="5943600" cy="2649415"/>
                <wp:effectExtent l="0" t="0" r="0" b="0"/>
                <wp:docPr id="30979718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49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56A709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A52CD06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num_free_frames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590475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1B0D4DF0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873C3A8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C25EB35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15BD2EAB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i], and num_free_frames</w:t>
                            </w:r>
                          </w:p>
                          <w:p w14:paraId="15B4048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page_number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61D8D0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frames[i].timestamp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6B8EA7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num_free_frames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06A5C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5D137E8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FE96E03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492E3DAF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1779699C" w14:textId="77777777" w:rsidR="004A7BFD" w:rsidRPr="00F228B1" w:rsidRDefault="004A7BFD" w:rsidP="004A7B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A3CFCF" id="_x0000_s1031" type="#_x0000_t202" style="width:468pt;height:20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" fillcolor="white [3201]" stroked="f" strokeweight=".5pt">
                <v:textbox>
                  <w:txbxContent>
                    <w:p w14:paraId="3F56A709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A52CD06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num_free_frames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590475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1B0D4DF0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873C3A8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C25EB35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15BD2EAB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i], and num_free_frames</w:t>
                      </w:r>
                    </w:p>
                    <w:p w14:paraId="15B4048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page_number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61D8D0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frames[i].timestamp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6B8EA7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num_free_frames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06A5C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5D137E8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FE96E03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492E3DAF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1779699C" w14:textId="77777777" w:rsidR="004A7BFD" w:rsidRPr="00F228B1" w:rsidRDefault="004A7BFD" w:rsidP="004A7B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CDADD2" w14:textId="2E9234DF" w:rsidR="001E700D" w:rsidRDefault="001E700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782E5A5" w14:textId="164D7D54" w:rsidR="003459A7" w:rsidRPr="00514D7A" w:rsidRDefault="00514D7A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514D7A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Assignment 1.2. </w:t>
      </w:r>
      <w:r w:rsidRPr="00514D7A">
        <w:rPr>
          <w:rFonts w:ascii="TH SarabunPSK" w:hAnsi="TH SarabunPSK" w:cs="TH SarabunPSK"/>
          <w:b/>
          <w:bCs/>
          <w:sz w:val="32"/>
          <w:szCs w:val="32"/>
        </w:rPr>
        <w:t>Find the oldest frame that is to be replaced</w:t>
      </w:r>
    </w:p>
    <w:p w14:paraId="2804C261" w14:textId="72831809" w:rsidR="00514D7A" w:rsidRDefault="004A4051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>. เป็นกรณีที่</w:t>
      </w:r>
      <w:r>
        <w:rPr>
          <w:rFonts w:ascii="TH SarabunPSK" w:hAnsi="TH SarabunPSK" w:cs="TH SarabunPSK" w:hint="cs"/>
          <w:sz w:val="32"/>
          <w:szCs w:val="32"/>
          <w:cs/>
        </w:rPr>
        <w:t>ไม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>
        <w:rPr>
          <w:rFonts w:ascii="TH SarabunPSK" w:hAnsi="TH SarabunPSK" w:cs="TH SarabunPSK"/>
          <w:sz w:val="32"/>
          <w:szCs w:val="32"/>
        </w:rPr>
        <w:t>free frame)</w:t>
      </w:r>
    </w:p>
    <w:p w14:paraId="26D5A74D" w14:textId="4B69D960" w:rsidR="004A4051" w:rsidRPr="00334DE7" w:rsidRDefault="003A062D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สุดท้า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ห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มี </w:t>
      </w:r>
      <w:r>
        <w:rPr>
          <w:rFonts w:ascii="TH SarabunPSK" w:hAnsi="TH SarabunPSK" w:cs="TH SarabunPSK"/>
          <w:sz w:val="32"/>
          <w:szCs w:val="32"/>
        </w:rPr>
        <w:t xml:space="preserve">timestam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้อยที่สุด แล้วเก็บในตัวแปร </w:t>
      </w:r>
      <w:r w:rsidRPr="003A062D">
        <w:rPr>
          <w:rFonts w:ascii="TH SarabunPSK" w:hAnsi="TH SarabunPSK" w:cs="TH SarabunPSK"/>
          <w:b/>
          <w:bCs/>
          <w:sz w:val="32"/>
          <w:szCs w:val="32"/>
        </w:rPr>
        <w:t>oldest_frame</w:t>
      </w:r>
    </w:p>
    <w:p w14:paraId="054D2164" w14:textId="256602E7" w:rsidR="002C10A6" w:rsidRDefault="001E700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8A27A4" wp14:editId="2193AA99">
                <wp:extent cx="5943600" cy="2526323"/>
                <wp:effectExtent l="0" t="0" r="0" b="7620"/>
                <wp:docPr id="184193604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263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6864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24894E98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4298F51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000F7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7A5ED97E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23CAA1A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2FA736E4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3CF19269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A8A87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min_timestamp) {</w:t>
                            </w:r>
                          </w:p>
                          <w:p w14:paraId="4F8AC1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min_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i].timestamp;</w:t>
                            </w:r>
                          </w:p>
                          <w:p w14:paraId="193C04F1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oldest_frame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;</w:t>
                            </w:r>
                          </w:p>
                          <w:p w14:paraId="2E965A3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59106A9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0A0C4A8C" w14:textId="77777777" w:rsidR="001E700D" w:rsidRPr="0051693B" w:rsidRDefault="001E700D" w:rsidP="001E700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8A27A4" id="_x0000_s1032" type="#_x0000_t202" style="width:468pt;height:19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" fillcolor="white [3201]" stroked="f" strokeweight=".5pt">
                <v:textbox>
                  <w:txbxContent>
                    <w:p w14:paraId="78F6864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24894E98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4298F51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000F7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7A5ED97E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23CAA1A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2FA736E4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3CF19269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A8A87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min_timestamp) {</w:t>
                      </w:r>
                    </w:p>
                    <w:p w14:paraId="4F8AC1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min_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i].timestamp;</w:t>
                      </w:r>
                    </w:p>
                    <w:p w14:paraId="193C04F1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oldest_frame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;</w:t>
                      </w:r>
                    </w:p>
                    <w:p w14:paraId="2E965A3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59106A9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0A0C4A8C" w14:textId="77777777" w:rsidR="001E700D" w:rsidRPr="0051693B" w:rsidRDefault="001E700D" w:rsidP="001E700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04E9066" w14:textId="77777777" w:rsidR="00CA14EB" w:rsidRDefault="00CA14EB" w:rsidP="00C50DE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6BAEADB" w14:textId="1D35496D" w:rsidR="003459A7" w:rsidRPr="008E704A" w:rsidRDefault="003F042C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 xml:space="preserve">Assignment 1.3. </w:t>
      </w:r>
      <w:r w:rsidRPr="008E704A">
        <w:rPr>
          <w:rFonts w:ascii="TH SarabunPSK" w:hAnsi="TH SarabunPSK" w:cs="TH SarabunPSK"/>
          <w:b/>
          <w:bCs/>
          <w:sz w:val="32"/>
          <w:szCs w:val="32"/>
          <w:lang w:eastAsia="ja-JP"/>
        </w:rPr>
        <w:t>I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nvalidate the replaced page in the page table (valid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=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0)</w:t>
      </w:r>
    </w:p>
    <w:p w14:paraId="04110042" w14:textId="1BA5D725" w:rsidR="003459A7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ราได้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เก่าที่สุดมาแล้ว เราจะทำการแทนที่</w:t>
      </w:r>
      <w:r w:rsidR="00533AE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>เก่า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ก่อน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ราจะ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 replac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่า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Assignment 1.4.)</w:t>
      </w:r>
    </w:p>
    <w:p w14:paraId="3287EA37" w14:textId="4164E418" w:rsidR="00B9043F" w:rsidRPr="006E45E9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าจำเป็นที่จะต้องให้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E5634">
        <w:rPr>
          <w:rFonts w:ascii="TH SarabunPSK" w:hAnsi="TH SarabunPSK" w:cs="TH SarabunPSK"/>
          <w:sz w:val="32"/>
          <w:szCs w:val="32"/>
        </w:rPr>
        <w:t xml:space="preserve">valid = 0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เพื่อบ่งบอกว่า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5E5634">
        <w:rPr>
          <w:rFonts w:ascii="TH SarabunPSK" w:hAnsi="TH SarabunPSK" w:cs="TH SarabunPSK" w:hint="cs"/>
          <w:sz w:val="32"/>
          <w:szCs w:val="32"/>
          <w:cs/>
        </w:rPr>
        <w:t>นั้นถูกแทนที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 xml:space="preserve">ด้วย </w:t>
      </w:r>
      <w:r w:rsidR="0010302E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ใหม่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ปแล้ว </w:t>
      </w:r>
      <w:r w:rsidR="005E5634">
        <w:rPr>
          <w:rFonts w:ascii="TH SarabunPSK" w:hAnsi="TH SarabunPSK" w:cs="TH SarabunPSK"/>
          <w:sz w:val="32"/>
          <w:szCs w:val="32"/>
        </w:rPr>
        <w:t xml:space="preserve">CPU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ม่สามารถเรียกใช้งาน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ก่า</w:t>
      </w:r>
      <w:r w:rsidR="005E5634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พราะมันถูก</w:t>
      </w:r>
      <w:r w:rsidR="00957A3C">
        <w:rPr>
          <w:rFonts w:ascii="TH SarabunPSK" w:hAnsi="TH SarabunPSK" w:cs="TH SarabunPSK" w:hint="cs"/>
          <w:sz w:val="32"/>
          <w:szCs w:val="32"/>
          <w:cs/>
        </w:rPr>
        <w:t>อันใหม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แทนที่ทับไปแล้ว</w:t>
      </w:r>
    </w:p>
    <w:p w14:paraId="0B650798" w14:textId="0C0E2729" w:rsidR="00325F8C" w:rsidRDefault="00325F8C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6010060" wp14:editId="480E08FD">
                <wp:extent cx="5943600" cy="1576754"/>
                <wp:effectExtent l="0" t="0" r="0" b="4445"/>
                <wp:docPr id="131371558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576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154596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3D1B503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5BE0A405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4013872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page_table[i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[i].frame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) {</w:t>
                            </w:r>
                          </w:p>
                          <w:p w14:paraId="4DDF45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page_table[i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969FE0A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437D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22251FE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41E7DFAE" w14:textId="77777777" w:rsidR="00325F8C" w:rsidRPr="006E45E9" w:rsidRDefault="00325F8C" w:rsidP="00325F8C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10060" id="_x0000_s1033" type="#_x0000_t202" style="width:468pt;height:1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" fillcolor="white [3201]" stroked="f" strokeweight=".5pt">
                <v:textbox>
                  <w:txbxContent>
                    <w:p w14:paraId="1A154596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3D1B503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5BE0A405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4013872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page_table[i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[i].frame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) {</w:t>
                      </w:r>
                    </w:p>
                    <w:p w14:paraId="4DDF45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page_table[i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969FE0A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437D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22251FE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41E7DFAE" w14:textId="77777777" w:rsidR="00325F8C" w:rsidRPr="006E45E9" w:rsidRDefault="00325F8C" w:rsidP="00325F8C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C19F366" w14:textId="3A9B9042" w:rsidR="00CA14EB" w:rsidRDefault="00CA14E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C6EFF4C" w14:textId="01065C92" w:rsidR="003459A7" w:rsidRPr="008E704A" w:rsidRDefault="00FC30E2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lastRenderedPageBreak/>
        <w:t>Assignment 1.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>Assign page number and timestamp to the selected frame (frames[oldest_frame])</w:t>
      </w:r>
    </w:p>
    <w:p w14:paraId="7D336932" w14:textId="7D46C59C" w:rsidR="003459A7" w:rsidRDefault="00C25BFF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ทนที่ค่า </w:t>
      </w:r>
      <w:r w:rsidRPr="00022BE1">
        <w:rPr>
          <w:rFonts w:ascii="TH SarabunPSK" w:hAnsi="TH SarabunPSK" w:cs="TH SarabunPSK"/>
          <w:b/>
          <w:bCs/>
          <w:sz w:val="32"/>
          <w:szCs w:val="32"/>
        </w:rPr>
        <w:t>page_number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022BE1">
        <w:rPr>
          <w:rFonts w:ascii="TH SarabunPSK" w:hAnsi="TH SarabunPSK" w:cs="TH SarabunPSK"/>
          <w:b/>
          <w:bCs/>
          <w:sz w:val="32"/>
          <w:szCs w:val="32"/>
          <w:lang w:eastAsia="ja-JP"/>
        </w:rPr>
        <w:t>timestamp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ป็นค่าใหม่</w:t>
      </w:r>
    </w:p>
    <w:p w14:paraId="2BB96883" w14:textId="6165A347" w:rsidR="00ED247A" w:rsidRPr="00846868" w:rsidRDefault="00ED247A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อันใหม่</w:t>
      </w:r>
      <w:r>
        <w:rPr>
          <w:rFonts w:ascii="TH SarabunPSK" w:hAnsi="TH SarabunPSK" w:cs="TH SarabunPSK" w:hint="cs"/>
          <w:sz w:val="32"/>
          <w:szCs w:val="32"/>
          <w:cs/>
        </w:rPr>
        <w:t>ที่</w:t>
      </w:r>
      <w:r>
        <w:rPr>
          <w:rFonts w:ascii="TH SarabunPSK" w:hAnsi="TH SarabunPSK" w:cs="TH SarabunPSK" w:hint="cs"/>
          <w:sz w:val="32"/>
          <w:szCs w:val="32"/>
          <w:cs/>
        </w:rPr>
        <w:t>แทน</w:t>
      </w:r>
      <w:r>
        <w:rPr>
          <w:rFonts w:ascii="TH SarabunPSK" w:hAnsi="TH SarabunPSK" w:cs="TH SarabunPSK" w:hint="cs"/>
          <w:sz w:val="32"/>
          <w:szCs w:val="32"/>
          <w:cs/>
        </w:rPr>
        <w:t>ค่าเข้าไป และสิ้นสุดการทำงาน</w:t>
      </w:r>
    </w:p>
    <w:p w14:paraId="70DEA8EB" w14:textId="5E860164" w:rsidR="00A52879" w:rsidRDefault="00A52879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F04693" wp14:editId="43CEF165">
                <wp:extent cx="5943600" cy="1014046"/>
                <wp:effectExtent l="0" t="0" r="0" b="0"/>
                <wp:docPr id="166283826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14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3C34F5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1DC85B38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oldest_frame])</w:t>
                            </w:r>
                          </w:p>
                          <w:p w14:paraId="2A60405F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frames[oldest_frame].page_number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9924BDC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frames[oldest_frame].timestamp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C751E7A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ldest_frame;</w:t>
                            </w:r>
                          </w:p>
                          <w:p w14:paraId="15B0879A" w14:textId="77777777" w:rsidR="00A52879" w:rsidRPr="006E45E9" w:rsidRDefault="00A52879" w:rsidP="00A52879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F04693" id="_x0000_s1034" type="#_x0000_t202" style="width:468pt;height:7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" fillcolor="white [3201]" stroked="f" strokeweight=".5pt">
                <v:textbox>
                  <w:txbxContent>
                    <w:p w14:paraId="213C34F5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1DC85B38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oldest_frame])</w:t>
                      </w:r>
                    </w:p>
                    <w:p w14:paraId="2A60405F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frames[oldest_frame].page_number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9924BDC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frames[oldest_frame].timestamp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C751E7A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ldest_frame;</w:t>
                      </w:r>
                    </w:p>
                    <w:p w14:paraId="15B0879A" w14:textId="77777777" w:rsidR="00A52879" w:rsidRPr="006E45E9" w:rsidRDefault="00A52879" w:rsidP="00A52879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82FCFAC" w14:textId="77777777" w:rsidR="00A52879" w:rsidRDefault="00A52879" w:rsidP="00C50DE8">
      <w:pPr>
        <w:rPr>
          <w:rFonts w:ascii="TH SarabunPSK" w:hAnsi="TH SarabunPSK" w:cs="TH SarabunPSK" w:hint="cs"/>
          <w:sz w:val="32"/>
          <w:szCs w:val="32"/>
        </w:rPr>
      </w:pPr>
    </w:p>
    <w:p w14:paraId="15753014" w14:textId="77777777" w:rsidR="002333E8" w:rsidRPr="008E704A" w:rsidRDefault="00FC30E2" w:rsidP="002333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 xml:space="preserve">Assignment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.</w:t>
      </w:r>
      <w:r w:rsidR="002333E8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2333E8" w:rsidRPr="008E704A">
        <w:rPr>
          <w:rFonts w:ascii="TH SarabunPSK" w:hAnsi="TH SarabunPSK" w:cs="TH SarabunPSK"/>
          <w:b/>
          <w:bCs/>
          <w:sz w:val="32"/>
          <w:szCs w:val="32"/>
        </w:rPr>
        <w:t>Update timestamp of the referenced page in the frames list</w:t>
      </w:r>
    </w:p>
    <w:p w14:paraId="031FD94B" w14:textId="13D0AAD5" w:rsidR="003F042C" w:rsidRDefault="001A0CC7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กรณีที่ไม่มีการแทนที่ค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ม่เนื่องจาก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ต้องการเรียกอยู่ใน </w:t>
      </w:r>
      <w:r>
        <w:rPr>
          <w:rFonts w:ascii="TH SarabunPSK" w:hAnsi="TH SarabunPSK" w:cs="TH SarabunPSK"/>
          <w:sz w:val="32"/>
          <w:szCs w:val="32"/>
        </w:rPr>
        <w:t xml:space="preserve">memor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ยู่แล้ว 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lang w:eastAsia="ja-JP"/>
        </w:rPr>
        <w:t>(Page Hit)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ให้อัปเดตค่า </w:t>
      </w:r>
      <w:r>
        <w:rPr>
          <w:rFonts w:ascii="TH SarabunPSK" w:hAnsi="TH SarabunPSK" w:cs="TH SarabunPSK"/>
          <w:sz w:val="32"/>
          <w:szCs w:val="32"/>
          <w:lang w:eastAsia="ja-JP"/>
        </w:rPr>
        <w:t>timestamp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พื่อทราบว่าเราใช้งาน </w:t>
      </w:r>
      <w:r>
        <w:rPr>
          <w:rFonts w:ascii="TH SarabunPSK" w:hAnsi="TH SarabunPSK" w:cs="TH SarabunPSK"/>
          <w:sz w:val="32"/>
          <w:szCs w:val="32"/>
          <w:lang w:eastAsia="ja-JP"/>
        </w:rPr>
        <w:t>frame</w:t>
      </w:r>
      <w:r w:rsidR="000C64A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นั้นๆ</w:t>
      </w:r>
      <w:r w:rsidR="00633C22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ล่าสุดเมื่อไหร่</w:t>
      </w:r>
    </w:p>
    <w:p w14:paraId="3F964035" w14:textId="5DA56263" w:rsidR="00D00E02" w:rsidRPr="00973F26" w:rsidRDefault="00D00E02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มีการใช้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verbose (-v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ให้แสดงรายละเอียดของกระบวนการด้วย</w:t>
      </w:r>
    </w:p>
    <w:p w14:paraId="5D07AF05" w14:textId="4761E57D" w:rsidR="003F042C" w:rsidRDefault="00B57262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1ADCB59" wp14:editId="55FC066A">
                <wp:extent cx="5943600" cy="2262554"/>
                <wp:effectExtent l="0" t="0" r="0" b="4445"/>
                <wp:docPr id="36090208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625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BE11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28B8D81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use_lru) {</w:t>
                            </w:r>
                          </w:p>
                          <w:p w14:paraId="5647A83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60C9A4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7C88336B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num_frames; i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0297999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i].page_number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) {</w:t>
                            </w:r>
                          </w:p>
                          <w:p w14:paraId="222AA17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s[i].timestamp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references;</w:t>
                            </w:r>
                          </w:p>
                          <w:p w14:paraId="58807B76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40D51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DEA80B7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858BA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EE59E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number);</w:t>
                            </w:r>
                          </w:p>
                          <w:p w14:paraId="1262BD48" w14:textId="77777777" w:rsidR="00B57262" w:rsidRPr="006D5806" w:rsidRDefault="00B57262" w:rsidP="00B57262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DCB59" id="_x0000_s1035" type="#_x0000_t202" style="width:468pt;height:17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" fillcolor="white [3201]" stroked="f" strokeweight=".5pt">
                <v:textbox>
                  <w:txbxContent>
                    <w:p w14:paraId="3ABE11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28B8D81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use_lru) {</w:t>
                      </w:r>
                    </w:p>
                    <w:p w14:paraId="5647A83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60C9A4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7C88336B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num_frames; i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0297999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i].page_number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) {</w:t>
                      </w:r>
                    </w:p>
                    <w:p w14:paraId="222AA17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s[i].timestamp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references;</w:t>
                      </w:r>
                    </w:p>
                    <w:p w14:paraId="58807B76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40D51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DEA80B7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858BA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EE59E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number);</w:t>
                      </w:r>
                    </w:p>
                    <w:p w14:paraId="1262BD48" w14:textId="77777777" w:rsidR="00B57262" w:rsidRPr="006D5806" w:rsidRDefault="00B57262" w:rsidP="00B57262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AD40C3" w14:textId="25E0A6F0" w:rsidR="00464DF9" w:rsidRDefault="00464DF9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6710879" w14:textId="4F66C96F" w:rsidR="008E5D15" w:rsidRDefault="001B26E8" w:rsidP="001B26E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4B2B9738" w14:textId="0B59E81A" w:rsidR="001B26E8" w:rsidRDefault="008702F4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ตรียมพร้อมก่อนการรันโปรแกรม</w:t>
      </w:r>
    </w:p>
    <w:p w14:paraId="48C34E1D" w14:textId="77777777" w:rsidR="008702F4" w:rsidRDefault="008702F4" w:rsidP="00C50DE8">
      <w:pPr>
        <w:rPr>
          <w:rFonts w:ascii="TH SarabunPSK" w:hAnsi="TH SarabunPSK" w:cs="TH SarabunPSK"/>
          <w:sz w:val="32"/>
          <w:szCs w:val="32"/>
        </w:rPr>
      </w:pPr>
    </w:p>
    <w:p w14:paraId="76D084F1" w14:textId="41566587" w:rsidR="001B26E8" w:rsidRDefault="008702F4" w:rsidP="00C50DE8">
      <w:pPr>
        <w:rPr>
          <w:rFonts w:ascii="TH SarabunPSK" w:hAnsi="TH SarabunPSK" w:cs="TH SarabunPSK"/>
          <w:sz w:val="32"/>
          <w:szCs w:val="32"/>
        </w:rPr>
      </w:pPr>
      <w:r w:rsidRPr="008702F4">
        <w:rPr>
          <w:rFonts w:ascii="TH SarabunPSK" w:hAnsi="TH SarabunPSK" w:cs="TH SarabunPSK" w:hint="cs"/>
          <w:sz w:val="32"/>
          <w:szCs w:val="32"/>
          <w:cs/>
        </w:rPr>
        <w:t>รันโปรแกรมแบบ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702F4">
        <w:rPr>
          <w:rFonts w:ascii="TH SarabunPSK" w:hAnsi="TH SarabunPSK" w:cs="TH SarabunPSK"/>
          <w:sz w:val="32"/>
          <w:szCs w:val="32"/>
        </w:rPr>
        <w:t xml:space="preserve">verbose </w:t>
      </w:r>
      <w:r w:rsidRPr="008702F4">
        <w:rPr>
          <w:rFonts w:ascii="TH SarabunPSK" w:hAnsi="TH SarabunPSK" w:cs="TH SarabunPSK" w:hint="cs"/>
          <w:sz w:val="32"/>
          <w:szCs w:val="32"/>
          <w:cs/>
        </w:rPr>
        <w:t>และใช้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702F4">
        <w:rPr>
          <w:rFonts w:ascii="TH SarabunPSK" w:hAnsi="TH SarabunPSK" w:cs="TH SarabunPSK"/>
          <w:sz w:val="32"/>
          <w:szCs w:val="32"/>
        </w:rPr>
        <w:t xml:space="preserve">page replacement algorithm </w:t>
      </w:r>
      <w:r w:rsidRPr="008702F4">
        <w:rPr>
          <w:rFonts w:ascii="TH SarabunPSK" w:hAnsi="TH SarabunPSK" w:cs="TH SarabunPSK" w:hint="cs"/>
          <w:sz w:val="32"/>
          <w:szCs w:val="32"/>
          <w:cs/>
        </w:rPr>
        <w:t>แบบ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FIFO</w:t>
      </w:r>
    </w:p>
    <w:p w14:paraId="4D273C94" w14:textId="77777777" w:rsidR="008702F4" w:rsidRDefault="008702F4" w:rsidP="00C50DE8">
      <w:pPr>
        <w:rPr>
          <w:rFonts w:ascii="TH SarabunPSK" w:hAnsi="TH SarabunPSK" w:cs="TH SarabunPSK"/>
          <w:sz w:val="32"/>
          <w:szCs w:val="32"/>
        </w:rPr>
      </w:pPr>
    </w:p>
    <w:p w14:paraId="398CE3DF" w14:textId="77777777" w:rsidR="008702F4" w:rsidRDefault="008702F4" w:rsidP="008702F4">
      <w:pPr>
        <w:rPr>
          <w:rFonts w:ascii="TH SarabunPSK" w:hAnsi="TH SarabunPSK" w:cs="TH SarabunPSK"/>
          <w:sz w:val="32"/>
          <w:szCs w:val="32"/>
        </w:rPr>
      </w:pPr>
      <w:r w:rsidRPr="008702F4">
        <w:rPr>
          <w:rFonts w:ascii="TH SarabunPSK" w:hAnsi="TH SarabunPSK" w:cs="TH SarabunPSK" w:hint="cs"/>
          <w:sz w:val="32"/>
          <w:szCs w:val="32"/>
          <w:cs/>
        </w:rPr>
        <w:t>รันโปรแกรมแบบ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702F4">
        <w:rPr>
          <w:rFonts w:ascii="TH SarabunPSK" w:hAnsi="TH SarabunPSK" w:cs="TH SarabunPSK"/>
          <w:sz w:val="32"/>
          <w:szCs w:val="32"/>
        </w:rPr>
        <w:t xml:space="preserve">verbose </w:t>
      </w:r>
      <w:r w:rsidRPr="008702F4">
        <w:rPr>
          <w:rFonts w:ascii="TH SarabunPSK" w:hAnsi="TH SarabunPSK" w:cs="TH SarabunPSK" w:hint="cs"/>
          <w:sz w:val="32"/>
          <w:szCs w:val="32"/>
          <w:cs/>
        </w:rPr>
        <w:t>และใช้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8702F4">
        <w:rPr>
          <w:rFonts w:ascii="TH SarabunPSK" w:hAnsi="TH SarabunPSK" w:cs="TH SarabunPSK"/>
          <w:sz w:val="32"/>
          <w:szCs w:val="32"/>
        </w:rPr>
        <w:t xml:space="preserve">page replacement algorithm </w:t>
      </w:r>
      <w:r w:rsidRPr="008702F4">
        <w:rPr>
          <w:rFonts w:ascii="TH SarabunPSK" w:hAnsi="TH SarabunPSK" w:cs="TH SarabunPSK" w:hint="cs"/>
          <w:sz w:val="32"/>
          <w:szCs w:val="32"/>
          <w:cs/>
        </w:rPr>
        <w:t>แบบ</w:t>
      </w:r>
      <w:r w:rsidRPr="008702F4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FIFO</w:t>
      </w:r>
    </w:p>
    <w:p w14:paraId="797D4D6B" w14:textId="77777777" w:rsidR="008702F4" w:rsidRDefault="008702F4" w:rsidP="00C50DE8">
      <w:pPr>
        <w:rPr>
          <w:rFonts w:ascii="TH SarabunPSK" w:hAnsi="TH SarabunPSK" w:cs="TH SarabunPSK"/>
          <w:sz w:val="32"/>
          <w:szCs w:val="32"/>
        </w:rPr>
      </w:pPr>
    </w:p>
    <w:p w14:paraId="28F0BABE" w14:textId="0C43CFA2" w:rsidR="003332D1" w:rsidRDefault="008702F4" w:rsidP="00C50DE8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สรุปความแตกต่างของผลลัพธ์</w:t>
      </w:r>
    </w:p>
    <w:p w14:paraId="3C440B67" w14:textId="77777777" w:rsidR="003332D1" w:rsidRPr="00860195" w:rsidRDefault="003332D1" w:rsidP="00C50DE8">
      <w:pPr>
        <w:rPr>
          <w:rFonts w:ascii="TH SarabunPSK" w:hAnsi="TH SarabunPSK" w:cs="TH SarabunPSK" w:hint="cs"/>
          <w:sz w:val="32"/>
          <w:szCs w:val="32"/>
        </w:rPr>
      </w:pPr>
    </w:p>
    <w:sectPr w:rsidR="003332D1" w:rsidRPr="008601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80CAE"/>
    <w:multiLevelType w:val="hybridMultilevel"/>
    <w:tmpl w:val="C19652B8"/>
    <w:lvl w:ilvl="0" w:tplc="9EEC2A44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529F4"/>
    <w:multiLevelType w:val="hybridMultilevel"/>
    <w:tmpl w:val="6B006760"/>
    <w:lvl w:ilvl="0" w:tplc="6188385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4"/>
  </w:num>
  <w:num w:numId="4" w16cid:durableId="1049720159">
    <w:abstractNumId w:val="3"/>
  </w:num>
  <w:num w:numId="5" w16cid:durableId="12255332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22BE1"/>
    <w:rsid w:val="00065C3D"/>
    <w:rsid w:val="00093A92"/>
    <w:rsid w:val="000A7469"/>
    <w:rsid w:val="000C5B8E"/>
    <w:rsid w:val="000C64A0"/>
    <w:rsid w:val="000E0F81"/>
    <w:rsid w:val="000F7D50"/>
    <w:rsid w:val="0010302E"/>
    <w:rsid w:val="00154985"/>
    <w:rsid w:val="001A0CC7"/>
    <w:rsid w:val="001B2410"/>
    <w:rsid w:val="001B26E8"/>
    <w:rsid w:val="001D2720"/>
    <w:rsid w:val="001D4596"/>
    <w:rsid w:val="001E700D"/>
    <w:rsid w:val="001F1C23"/>
    <w:rsid w:val="002333E8"/>
    <w:rsid w:val="00246EDB"/>
    <w:rsid w:val="00297670"/>
    <w:rsid w:val="002C10A6"/>
    <w:rsid w:val="00304D78"/>
    <w:rsid w:val="00325F8C"/>
    <w:rsid w:val="003332D1"/>
    <w:rsid w:val="00334DE7"/>
    <w:rsid w:val="003459A7"/>
    <w:rsid w:val="003606E5"/>
    <w:rsid w:val="00377759"/>
    <w:rsid w:val="003A062D"/>
    <w:rsid w:val="003A6F22"/>
    <w:rsid w:val="003C223F"/>
    <w:rsid w:val="003F042C"/>
    <w:rsid w:val="003F1B9B"/>
    <w:rsid w:val="0043266A"/>
    <w:rsid w:val="00444CF1"/>
    <w:rsid w:val="00445943"/>
    <w:rsid w:val="004569CE"/>
    <w:rsid w:val="00464DF9"/>
    <w:rsid w:val="0047242E"/>
    <w:rsid w:val="004A4051"/>
    <w:rsid w:val="004A7BFD"/>
    <w:rsid w:val="004F0CB4"/>
    <w:rsid w:val="004F6538"/>
    <w:rsid w:val="00506AC6"/>
    <w:rsid w:val="00512896"/>
    <w:rsid w:val="00514D7A"/>
    <w:rsid w:val="0051693B"/>
    <w:rsid w:val="00533AEB"/>
    <w:rsid w:val="00572C3D"/>
    <w:rsid w:val="005B2EB4"/>
    <w:rsid w:val="005E5634"/>
    <w:rsid w:val="0060642C"/>
    <w:rsid w:val="00633C22"/>
    <w:rsid w:val="00687B0F"/>
    <w:rsid w:val="006D5806"/>
    <w:rsid w:val="006E45E9"/>
    <w:rsid w:val="0075007D"/>
    <w:rsid w:val="0075721D"/>
    <w:rsid w:val="00831CFD"/>
    <w:rsid w:val="00832047"/>
    <w:rsid w:val="00846868"/>
    <w:rsid w:val="00860195"/>
    <w:rsid w:val="008702F4"/>
    <w:rsid w:val="00875C59"/>
    <w:rsid w:val="008C7515"/>
    <w:rsid w:val="008E5D15"/>
    <w:rsid w:val="008E704A"/>
    <w:rsid w:val="008F455D"/>
    <w:rsid w:val="009065EF"/>
    <w:rsid w:val="0095280F"/>
    <w:rsid w:val="00957A3C"/>
    <w:rsid w:val="009737E9"/>
    <w:rsid w:val="00973F26"/>
    <w:rsid w:val="00983EEB"/>
    <w:rsid w:val="009D374F"/>
    <w:rsid w:val="00A148AB"/>
    <w:rsid w:val="00A204C8"/>
    <w:rsid w:val="00A25BFC"/>
    <w:rsid w:val="00A50A0E"/>
    <w:rsid w:val="00A52879"/>
    <w:rsid w:val="00A67BC4"/>
    <w:rsid w:val="00AA14DA"/>
    <w:rsid w:val="00AA28E5"/>
    <w:rsid w:val="00AD533A"/>
    <w:rsid w:val="00B048C6"/>
    <w:rsid w:val="00B57262"/>
    <w:rsid w:val="00B57A2C"/>
    <w:rsid w:val="00B9043F"/>
    <w:rsid w:val="00B9505A"/>
    <w:rsid w:val="00C12954"/>
    <w:rsid w:val="00C25BFF"/>
    <w:rsid w:val="00C50DE8"/>
    <w:rsid w:val="00C632BB"/>
    <w:rsid w:val="00C6599F"/>
    <w:rsid w:val="00CA14EB"/>
    <w:rsid w:val="00CA66E7"/>
    <w:rsid w:val="00CA7729"/>
    <w:rsid w:val="00D005AC"/>
    <w:rsid w:val="00D00E02"/>
    <w:rsid w:val="00D75E70"/>
    <w:rsid w:val="00D76AC0"/>
    <w:rsid w:val="00DC521B"/>
    <w:rsid w:val="00E3146E"/>
    <w:rsid w:val="00EC3DCD"/>
    <w:rsid w:val="00ED247A"/>
    <w:rsid w:val="00EE1658"/>
    <w:rsid w:val="00F228B1"/>
    <w:rsid w:val="00F43D7C"/>
    <w:rsid w:val="00F5066E"/>
    <w:rsid w:val="00FA25DD"/>
    <w:rsid w:val="00FA5A78"/>
    <w:rsid w:val="00FC30E2"/>
    <w:rsid w:val="00FD6A5A"/>
    <w:rsid w:val="00FF1CC0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2F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64DF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7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4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1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1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1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1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1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6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9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31190-A4AF-45C2-AE5F-F17C6AB51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1</TotalTime>
  <Pages>15</Pages>
  <Words>1908</Words>
  <Characters>1087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99</cp:revision>
  <cp:lastPrinted>2023-03-14T00:58:00Z</cp:lastPrinted>
  <dcterms:created xsi:type="dcterms:W3CDTF">2023-02-27T03:09:00Z</dcterms:created>
  <dcterms:modified xsi:type="dcterms:W3CDTF">2025-03-12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